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13109F" w14:textId="4BDA81A5" w:rsidR="00DB2E30" w:rsidRDefault="00E4231E">
      <w:r>
        <w:rPr>
          <w:noProof/>
        </w:rPr>
        <w:drawing>
          <wp:inline distT="0" distB="0" distL="0" distR="0" wp14:anchorId="673C2AB8" wp14:editId="3513DA37">
            <wp:extent cx="3429000" cy="3002692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44246" cy="3016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C7115" w14:textId="418D62D7" w:rsidR="00E4231E" w:rsidRDefault="00E4231E">
      <w:r>
        <w:rPr>
          <w:noProof/>
        </w:rPr>
        <w:drawing>
          <wp:inline distT="0" distB="0" distL="0" distR="0" wp14:anchorId="2D3C7FCF" wp14:editId="3714004E">
            <wp:extent cx="3400425" cy="273705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21733" cy="2754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599CF" w14:textId="7C428520" w:rsidR="00E4231E" w:rsidRDefault="00E4231E">
      <w:r>
        <w:rPr>
          <w:noProof/>
        </w:rPr>
        <w:drawing>
          <wp:inline distT="0" distB="0" distL="0" distR="0" wp14:anchorId="1B93F6A3" wp14:editId="1E62F627">
            <wp:extent cx="3762375" cy="202195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6531" cy="2029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A08C0" w14:textId="4ACDBF0A" w:rsidR="00E16BA1" w:rsidRDefault="00E16BA1">
      <w:r>
        <w:lastRenderedPageBreak/>
        <w:t xml:space="preserve">PMR: </w:t>
      </w:r>
      <w:r w:rsidR="006866DB">
        <w:t xml:space="preserve">This challenge program wasn’t really a challenge and I enjoyed creating it. The past three movie assignments helped create this assignment since it was basically the same concept. I enjoyed this program since it was easy to build since I could reuse code from previous programs. </w:t>
      </w:r>
      <w:bookmarkStart w:id="0" w:name="_GoBack"/>
      <w:bookmarkEnd w:id="0"/>
    </w:p>
    <w:p w14:paraId="65475E4C" w14:textId="77777777" w:rsidR="00E16BA1" w:rsidRDefault="00E16BA1"/>
    <w:p w14:paraId="2DA21385" w14:textId="77777777" w:rsidR="00E4231E" w:rsidRDefault="00E4231E" w:rsidP="00E4231E">
      <w:r>
        <w:t>/**</w:t>
      </w:r>
    </w:p>
    <w:p w14:paraId="3DD39E99" w14:textId="77777777" w:rsidR="00E4231E" w:rsidRDefault="00E4231E" w:rsidP="00E4231E">
      <w:r>
        <w:t xml:space="preserve"> * Item Interface</w:t>
      </w:r>
    </w:p>
    <w:p w14:paraId="7A781FC8" w14:textId="77777777" w:rsidR="00E4231E" w:rsidRDefault="00E4231E" w:rsidP="00E4231E">
      <w:r>
        <w:t xml:space="preserve"> * </w:t>
      </w:r>
    </w:p>
    <w:p w14:paraId="6D683171" w14:textId="77777777" w:rsidR="00E4231E" w:rsidRDefault="00E4231E" w:rsidP="00E4231E">
      <w:r>
        <w:t xml:space="preserve"> * @author Anika Jallipalli</w:t>
      </w:r>
    </w:p>
    <w:p w14:paraId="513DAA92" w14:textId="77777777" w:rsidR="00E4231E" w:rsidRDefault="00E4231E" w:rsidP="00E4231E">
      <w:r>
        <w:t xml:space="preserve"> * @version 4/11/2020</w:t>
      </w:r>
    </w:p>
    <w:p w14:paraId="45C579E2" w14:textId="77777777" w:rsidR="00E4231E" w:rsidRDefault="00E4231E" w:rsidP="00E4231E">
      <w:r>
        <w:t xml:space="preserve"> */</w:t>
      </w:r>
    </w:p>
    <w:p w14:paraId="43E19A95" w14:textId="77777777" w:rsidR="00E4231E" w:rsidRDefault="00E4231E" w:rsidP="00E4231E">
      <w:r>
        <w:t>public class Item</w:t>
      </w:r>
    </w:p>
    <w:p w14:paraId="40F42AE8" w14:textId="77777777" w:rsidR="00E4231E" w:rsidRDefault="00E4231E" w:rsidP="00E4231E">
      <w:r>
        <w:t>{</w:t>
      </w:r>
    </w:p>
    <w:p w14:paraId="721EEBE2" w14:textId="77777777" w:rsidR="00E4231E" w:rsidRDefault="00E4231E" w:rsidP="00E4231E">
      <w:r>
        <w:t xml:space="preserve">    private String </w:t>
      </w:r>
      <w:proofErr w:type="spellStart"/>
      <w:r>
        <w:t>itemID</w:t>
      </w:r>
      <w:proofErr w:type="spellEnd"/>
      <w:r>
        <w:t>;</w:t>
      </w:r>
    </w:p>
    <w:p w14:paraId="274C22A2" w14:textId="77777777" w:rsidR="00E4231E" w:rsidRDefault="00E4231E" w:rsidP="00E4231E">
      <w:r>
        <w:t xml:space="preserve">    private String </w:t>
      </w:r>
      <w:proofErr w:type="spellStart"/>
      <w:r>
        <w:t>itemName</w:t>
      </w:r>
      <w:proofErr w:type="spellEnd"/>
      <w:r>
        <w:t>;</w:t>
      </w:r>
    </w:p>
    <w:p w14:paraId="2ED95920" w14:textId="77777777" w:rsidR="00E4231E" w:rsidRDefault="00E4231E" w:rsidP="00E4231E">
      <w:r>
        <w:t xml:space="preserve">    private int </w:t>
      </w:r>
      <w:proofErr w:type="spellStart"/>
      <w:r>
        <w:t>inStore</w:t>
      </w:r>
      <w:proofErr w:type="spellEnd"/>
      <w:r>
        <w:t>;</w:t>
      </w:r>
    </w:p>
    <w:p w14:paraId="633CE3E9" w14:textId="77777777" w:rsidR="00E4231E" w:rsidRDefault="00E4231E" w:rsidP="00E4231E">
      <w:r>
        <w:t xml:space="preserve">    private double price;</w:t>
      </w:r>
    </w:p>
    <w:p w14:paraId="32003FD5" w14:textId="77777777" w:rsidR="00E4231E" w:rsidRDefault="00E4231E" w:rsidP="00E4231E">
      <w:r>
        <w:t xml:space="preserve">    public Item(String </w:t>
      </w:r>
      <w:proofErr w:type="spellStart"/>
      <w:r>
        <w:t>itemID</w:t>
      </w:r>
      <w:proofErr w:type="spellEnd"/>
      <w:r>
        <w:t xml:space="preserve">, String </w:t>
      </w:r>
      <w:proofErr w:type="spellStart"/>
      <w:r>
        <w:t>itemName</w:t>
      </w:r>
      <w:proofErr w:type="spellEnd"/>
      <w:r>
        <w:t xml:space="preserve">, int </w:t>
      </w:r>
      <w:proofErr w:type="spellStart"/>
      <w:r>
        <w:t>inStore</w:t>
      </w:r>
      <w:proofErr w:type="spellEnd"/>
      <w:r>
        <w:t>, double price)</w:t>
      </w:r>
    </w:p>
    <w:p w14:paraId="4E9D8E38" w14:textId="77777777" w:rsidR="00E4231E" w:rsidRDefault="00E4231E" w:rsidP="00E4231E">
      <w:r>
        <w:t xml:space="preserve">    {</w:t>
      </w:r>
    </w:p>
    <w:p w14:paraId="0D65CAE5" w14:textId="77777777" w:rsidR="00E4231E" w:rsidRDefault="00E4231E" w:rsidP="00E4231E">
      <w:r>
        <w:t xml:space="preserve">        </w:t>
      </w:r>
      <w:proofErr w:type="spellStart"/>
      <w:r>
        <w:t>this.itemID</w:t>
      </w:r>
      <w:proofErr w:type="spellEnd"/>
      <w:r>
        <w:t xml:space="preserve"> = </w:t>
      </w:r>
      <w:proofErr w:type="spellStart"/>
      <w:r>
        <w:t>itemID</w:t>
      </w:r>
      <w:proofErr w:type="spellEnd"/>
      <w:r>
        <w:t>;</w:t>
      </w:r>
    </w:p>
    <w:p w14:paraId="152570C9" w14:textId="77777777" w:rsidR="00E4231E" w:rsidRDefault="00E4231E" w:rsidP="00E4231E">
      <w:r>
        <w:t xml:space="preserve">        </w:t>
      </w:r>
      <w:proofErr w:type="spellStart"/>
      <w:r>
        <w:t>this.itemName</w:t>
      </w:r>
      <w:proofErr w:type="spellEnd"/>
      <w:r>
        <w:t xml:space="preserve"> = </w:t>
      </w:r>
      <w:proofErr w:type="spellStart"/>
      <w:r>
        <w:t>itemName</w:t>
      </w:r>
      <w:proofErr w:type="spellEnd"/>
      <w:r>
        <w:t>;</w:t>
      </w:r>
    </w:p>
    <w:p w14:paraId="58648E55" w14:textId="77777777" w:rsidR="00E4231E" w:rsidRDefault="00E4231E" w:rsidP="00E4231E">
      <w:r>
        <w:t xml:space="preserve">        </w:t>
      </w:r>
      <w:proofErr w:type="spellStart"/>
      <w:r>
        <w:t>this.inStore</w:t>
      </w:r>
      <w:proofErr w:type="spellEnd"/>
      <w:r>
        <w:t xml:space="preserve"> = </w:t>
      </w:r>
      <w:proofErr w:type="spellStart"/>
      <w:r>
        <w:t>inStore</w:t>
      </w:r>
      <w:proofErr w:type="spellEnd"/>
      <w:r>
        <w:t>;</w:t>
      </w:r>
    </w:p>
    <w:p w14:paraId="24B53F61" w14:textId="77777777" w:rsidR="00E4231E" w:rsidRDefault="00E4231E" w:rsidP="00E4231E">
      <w:r>
        <w:t xml:space="preserve">        </w:t>
      </w:r>
      <w:proofErr w:type="spellStart"/>
      <w:r>
        <w:t>this.price</w:t>
      </w:r>
      <w:proofErr w:type="spellEnd"/>
      <w:r>
        <w:t xml:space="preserve"> = price;</w:t>
      </w:r>
    </w:p>
    <w:p w14:paraId="584D2050" w14:textId="77777777" w:rsidR="00E4231E" w:rsidRDefault="00E4231E" w:rsidP="00E4231E">
      <w:r>
        <w:t xml:space="preserve">    }</w:t>
      </w:r>
    </w:p>
    <w:p w14:paraId="21DD801F" w14:textId="77777777" w:rsidR="00E4231E" w:rsidRDefault="00E4231E" w:rsidP="00E4231E">
      <w:r>
        <w:lastRenderedPageBreak/>
        <w:t xml:space="preserve">    public String </w:t>
      </w:r>
      <w:proofErr w:type="spellStart"/>
      <w:r>
        <w:t>toString</w:t>
      </w:r>
      <w:proofErr w:type="spellEnd"/>
      <w:r>
        <w:t>()</w:t>
      </w:r>
    </w:p>
    <w:p w14:paraId="4988DDAF" w14:textId="77777777" w:rsidR="00E4231E" w:rsidRDefault="00E4231E" w:rsidP="00E4231E">
      <w:r>
        <w:t xml:space="preserve">    {</w:t>
      </w:r>
    </w:p>
    <w:p w14:paraId="22AD53CC" w14:textId="77777777" w:rsidR="00E4231E" w:rsidRDefault="00E4231E" w:rsidP="00E4231E">
      <w:r>
        <w:t xml:space="preserve">        String </w:t>
      </w:r>
      <w:proofErr w:type="spellStart"/>
      <w:r>
        <w:t>string</w:t>
      </w:r>
      <w:proofErr w:type="spellEnd"/>
      <w:r>
        <w:t xml:space="preserve"> = </w:t>
      </w:r>
      <w:proofErr w:type="spellStart"/>
      <w:r>
        <w:t>itemID</w:t>
      </w:r>
      <w:proofErr w:type="spellEnd"/>
      <w:r>
        <w:t xml:space="preserve"> + "  " + </w:t>
      </w:r>
      <w:proofErr w:type="spellStart"/>
      <w:r>
        <w:t>itemName</w:t>
      </w:r>
      <w:proofErr w:type="spellEnd"/>
      <w:r>
        <w:t xml:space="preserve"> + "  " + </w:t>
      </w:r>
      <w:proofErr w:type="spellStart"/>
      <w:r>
        <w:t>inStore</w:t>
      </w:r>
      <w:proofErr w:type="spellEnd"/>
      <w:r>
        <w:t xml:space="preserve"> + "  $ " + price;</w:t>
      </w:r>
    </w:p>
    <w:p w14:paraId="6E748F0D" w14:textId="77777777" w:rsidR="00E4231E" w:rsidRDefault="00E4231E" w:rsidP="00E4231E">
      <w:r>
        <w:t xml:space="preserve">        return string;</w:t>
      </w:r>
    </w:p>
    <w:p w14:paraId="08A0CCAE" w14:textId="77777777" w:rsidR="00E4231E" w:rsidRDefault="00E4231E" w:rsidP="00E4231E">
      <w:r>
        <w:t xml:space="preserve">    }</w:t>
      </w:r>
    </w:p>
    <w:p w14:paraId="1BD8D281" w14:textId="77777777" w:rsidR="00E4231E" w:rsidRDefault="00E4231E" w:rsidP="00E4231E">
      <w:r>
        <w:t xml:space="preserve">    public String </w:t>
      </w:r>
      <w:proofErr w:type="spellStart"/>
      <w:r>
        <w:t>getID</w:t>
      </w:r>
      <w:proofErr w:type="spellEnd"/>
      <w:r>
        <w:t>()</w:t>
      </w:r>
    </w:p>
    <w:p w14:paraId="6810678B" w14:textId="77777777" w:rsidR="00E4231E" w:rsidRDefault="00E4231E" w:rsidP="00E4231E">
      <w:r>
        <w:t xml:space="preserve">    {</w:t>
      </w:r>
    </w:p>
    <w:p w14:paraId="586120AD" w14:textId="77777777" w:rsidR="00E4231E" w:rsidRDefault="00E4231E" w:rsidP="00E4231E">
      <w:r>
        <w:t xml:space="preserve">        return </w:t>
      </w:r>
      <w:proofErr w:type="spellStart"/>
      <w:r>
        <w:t>itemID</w:t>
      </w:r>
      <w:proofErr w:type="spellEnd"/>
      <w:r>
        <w:t>;</w:t>
      </w:r>
    </w:p>
    <w:p w14:paraId="212F7D3E" w14:textId="77777777" w:rsidR="00E4231E" w:rsidRDefault="00E4231E" w:rsidP="00E4231E">
      <w:r>
        <w:t xml:space="preserve">    }</w:t>
      </w:r>
    </w:p>
    <w:p w14:paraId="35E478AF" w14:textId="77777777" w:rsidR="00E4231E" w:rsidRDefault="00E4231E" w:rsidP="00E4231E">
      <w:r>
        <w:t xml:space="preserve">    public int </w:t>
      </w:r>
      <w:proofErr w:type="spellStart"/>
      <w:r>
        <w:t>getStore</w:t>
      </w:r>
      <w:proofErr w:type="spellEnd"/>
      <w:r>
        <w:t>()</w:t>
      </w:r>
    </w:p>
    <w:p w14:paraId="18F69E27" w14:textId="77777777" w:rsidR="00E4231E" w:rsidRDefault="00E4231E" w:rsidP="00E4231E">
      <w:r>
        <w:t xml:space="preserve">    {</w:t>
      </w:r>
    </w:p>
    <w:p w14:paraId="481E0A12" w14:textId="77777777" w:rsidR="00E4231E" w:rsidRDefault="00E4231E" w:rsidP="00E4231E">
      <w:r>
        <w:t xml:space="preserve">        return </w:t>
      </w:r>
      <w:proofErr w:type="spellStart"/>
      <w:r>
        <w:t>inStore</w:t>
      </w:r>
      <w:proofErr w:type="spellEnd"/>
      <w:r>
        <w:t>;</w:t>
      </w:r>
    </w:p>
    <w:p w14:paraId="43752E74" w14:textId="77777777" w:rsidR="00E4231E" w:rsidRDefault="00E4231E" w:rsidP="00E4231E">
      <w:r>
        <w:t xml:space="preserve">    }</w:t>
      </w:r>
    </w:p>
    <w:p w14:paraId="0183F0C9" w14:textId="77777777" w:rsidR="00E4231E" w:rsidRDefault="00E4231E" w:rsidP="00E4231E">
      <w:r>
        <w:t xml:space="preserve">    public String </w:t>
      </w:r>
      <w:proofErr w:type="spellStart"/>
      <w:r>
        <w:t>getName</w:t>
      </w:r>
      <w:proofErr w:type="spellEnd"/>
      <w:r>
        <w:t>()</w:t>
      </w:r>
    </w:p>
    <w:p w14:paraId="3DB8FDED" w14:textId="77777777" w:rsidR="00E4231E" w:rsidRDefault="00E4231E" w:rsidP="00E4231E">
      <w:r>
        <w:t xml:space="preserve">    {</w:t>
      </w:r>
    </w:p>
    <w:p w14:paraId="7CF23BB2" w14:textId="77777777" w:rsidR="00E4231E" w:rsidRDefault="00E4231E" w:rsidP="00E4231E">
      <w:r>
        <w:t xml:space="preserve">        return </w:t>
      </w:r>
      <w:proofErr w:type="spellStart"/>
      <w:r>
        <w:t>itemName</w:t>
      </w:r>
      <w:proofErr w:type="spellEnd"/>
      <w:r>
        <w:t>;</w:t>
      </w:r>
    </w:p>
    <w:p w14:paraId="73E915B8" w14:textId="77777777" w:rsidR="00E4231E" w:rsidRDefault="00E4231E" w:rsidP="00E4231E">
      <w:r>
        <w:t xml:space="preserve">    }</w:t>
      </w:r>
    </w:p>
    <w:p w14:paraId="4FF33000" w14:textId="77777777" w:rsidR="00E4231E" w:rsidRDefault="00E4231E" w:rsidP="00E4231E">
      <w:r>
        <w:t xml:space="preserve">    public double </w:t>
      </w:r>
      <w:proofErr w:type="spellStart"/>
      <w:r>
        <w:t>getPrice</w:t>
      </w:r>
      <w:proofErr w:type="spellEnd"/>
      <w:r>
        <w:t>()</w:t>
      </w:r>
    </w:p>
    <w:p w14:paraId="3F854917" w14:textId="77777777" w:rsidR="00E4231E" w:rsidRDefault="00E4231E" w:rsidP="00E4231E">
      <w:r>
        <w:t xml:space="preserve">    {</w:t>
      </w:r>
    </w:p>
    <w:p w14:paraId="7751D011" w14:textId="77777777" w:rsidR="00E4231E" w:rsidRDefault="00E4231E" w:rsidP="00E4231E">
      <w:r>
        <w:t xml:space="preserve">        return price;</w:t>
      </w:r>
    </w:p>
    <w:p w14:paraId="18A81EC7" w14:textId="77777777" w:rsidR="00E4231E" w:rsidRDefault="00E4231E" w:rsidP="00E4231E">
      <w:r>
        <w:t xml:space="preserve">    }</w:t>
      </w:r>
    </w:p>
    <w:p w14:paraId="711E4EB3" w14:textId="28F58E68" w:rsidR="00E4231E" w:rsidRDefault="00E4231E" w:rsidP="00E4231E">
      <w:r>
        <w:t>}</w:t>
      </w:r>
    </w:p>
    <w:p w14:paraId="24D1F8E4" w14:textId="77777777" w:rsidR="00E4231E" w:rsidRDefault="00E4231E" w:rsidP="00E4231E">
      <w:r>
        <w:t>/**</w:t>
      </w:r>
    </w:p>
    <w:p w14:paraId="26461374" w14:textId="77777777" w:rsidR="00E4231E" w:rsidRDefault="00E4231E" w:rsidP="00E4231E">
      <w:r>
        <w:lastRenderedPageBreak/>
        <w:t xml:space="preserve"> * run the program</w:t>
      </w:r>
    </w:p>
    <w:p w14:paraId="69650DB3" w14:textId="77777777" w:rsidR="00E4231E" w:rsidRDefault="00E4231E" w:rsidP="00E4231E">
      <w:r>
        <w:t xml:space="preserve"> * </w:t>
      </w:r>
    </w:p>
    <w:p w14:paraId="64CB6D95" w14:textId="77777777" w:rsidR="00E4231E" w:rsidRDefault="00E4231E" w:rsidP="00E4231E">
      <w:r>
        <w:t xml:space="preserve"> * @author Anika Jallipalli</w:t>
      </w:r>
    </w:p>
    <w:p w14:paraId="6B37D9FF" w14:textId="77777777" w:rsidR="00E4231E" w:rsidRDefault="00E4231E" w:rsidP="00E4231E">
      <w:r>
        <w:t xml:space="preserve"> * @version 4/11/2020</w:t>
      </w:r>
    </w:p>
    <w:p w14:paraId="58B308EA" w14:textId="77777777" w:rsidR="00E4231E" w:rsidRDefault="00E4231E" w:rsidP="00E4231E">
      <w:r>
        <w:t xml:space="preserve"> */</w:t>
      </w:r>
    </w:p>
    <w:p w14:paraId="6769EDD2" w14:textId="77777777" w:rsidR="00E4231E" w:rsidRDefault="00E4231E" w:rsidP="00E4231E">
      <w:r>
        <w:t xml:space="preserve">import </w:t>
      </w:r>
      <w:proofErr w:type="spellStart"/>
      <w:r>
        <w:t>java.lang</w:t>
      </w:r>
      <w:proofErr w:type="spellEnd"/>
      <w:r>
        <w:t>.*;</w:t>
      </w:r>
    </w:p>
    <w:p w14:paraId="65D571F2" w14:textId="77777777" w:rsidR="00E4231E" w:rsidRDefault="00E4231E" w:rsidP="00E4231E">
      <w:r>
        <w:t xml:space="preserve">public class </w:t>
      </w:r>
      <w:proofErr w:type="spellStart"/>
      <w:r>
        <w:t>TestItem</w:t>
      </w:r>
      <w:proofErr w:type="spellEnd"/>
    </w:p>
    <w:p w14:paraId="488136E4" w14:textId="77777777" w:rsidR="00E4231E" w:rsidRDefault="00E4231E" w:rsidP="00E4231E">
      <w:r>
        <w:t>{</w:t>
      </w:r>
    </w:p>
    <w:p w14:paraId="2023AAD6" w14:textId="77777777" w:rsidR="00E4231E" w:rsidRDefault="00E4231E" w:rsidP="00E4231E">
      <w:r>
        <w:t xml:space="preserve">    public static void main(String[] </w:t>
      </w:r>
      <w:proofErr w:type="spellStart"/>
      <w:r>
        <w:t>args</w:t>
      </w:r>
      <w:proofErr w:type="spellEnd"/>
      <w:r>
        <w:t>)</w:t>
      </w:r>
    </w:p>
    <w:p w14:paraId="135D9DB3" w14:textId="77777777" w:rsidR="00E4231E" w:rsidRDefault="00E4231E" w:rsidP="00E4231E">
      <w:r>
        <w:t xml:space="preserve">    {</w:t>
      </w:r>
    </w:p>
    <w:p w14:paraId="09779A39" w14:textId="77777777" w:rsidR="00E4231E" w:rsidRDefault="00E4231E" w:rsidP="00E4231E">
      <w:r>
        <w:t xml:space="preserve">        Item </w:t>
      </w:r>
      <w:proofErr w:type="spellStart"/>
      <w:r>
        <w:t>airfilter</w:t>
      </w:r>
      <w:proofErr w:type="spellEnd"/>
      <w:r>
        <w:t xml:space="preserve"> = new Item("1011","Air Filters",200,10.5);</w:t>
      </w:r>
    </w:p>
    <w:p w14:paraId="4C64270B" w14:textId="77777777" w:rsidR="00E4231E" w:rsidRDefault="00E4231E" w:rsidP="00E4231E">
      <w:r>
        <w:t xml:space="preserve">        Item doorknobs = new Item("1034","Door Knobs",60,21.5);</w:t>
      </w:r>
    </w:p>
    <w:p w14:paraId="393A9C86" w14:textId="77777777" w:rsidR="00E4231E" w:rsidRDefault="00E4231E" w:rsidP="00E4231E">
      <w:r>
        <w:t xml:space="preserve">        Item hammers = new Item("1101","Hammers",90,9.99);</w:t>
      </w:r>
    </w:p>
    <w:p w14:paraId="18939E1E" w14:textId="77777777" w:rsidR="00E4231E" w:rsidRDefault="00E4231E" w:rsidP="00E4231E">
      <w:r>
        <w:t xml:space="preserve">        Item levels = new Item("1600","Levels",80,19.99);</w:t>
      </w:r>
    </w:p>
    <w:p w14:paraId="7225ABC7" w14:textId="77777777" w:rsidR="00E4231E" w:rsidRDefault="00E4231E" w:rsidP="00E4231E">
      <w:r>
        <w:t xml:space="preserve">        Item </w:t>
      </w:r>
      <w:proofErr w:type="spellStart"/>
      <w:r>
        <w:t>ceilingfans</w:t>
      </w:r>
      <w:proofErr w:type="spellEnd"/>
      <w:r>
        <w:t xml:space="preserve"> = new Item("1500","Ceiling Fans",100,59);</w:t>
      </w:r>
    </w:p>
    <w:p w14:paraId="2A3BEB0E" w14:textId="77777777" w:rsidR="00E4231E" w:rsidRDefault="00E4231E" w:rsidP="00E4231E">
      <w:r>
        <w:t xml:space="preserve">        Item </w:t>
      </w:r>
      <w:proofErr w:type="spellStart"/>
      <w:r>
        <w:t>wrenchsets</w:t>
      </w:r>
      <w:proofErr w:type="spellEnd"/>
      <w:r>
        <w:t xml:space="preserve"> = new Item("1201","Wrench Sets",55,80);</w:t>
      </w:r>
    </w:p>
    <w:p w14:paraId="57B53201" w14:textId="77777777" w:rsidR="00E4231E" w:rsidRDefault="00E4231E" w:rsidP="00E4231E">
      <w:r>
        <w:t xml:space="preserve">        Item[] items = new Item[] {hammers, doorknobs, </w:t>
      </w:r>
      <w:proofErr w:type="spellStart"/>
      <w:r>
        <w:t>airfilter</w:t>
      </w:r>
      <w:proofErr w:type="spellEnd"/>
      <w:r>
        <w:t>,</w:t>
      </w:r>
    </w:p>
    <w:p w14:paraId="5D4C39DC" w14:textId="77777777" w:rsidR="00E4231E" w:rsidRDefault="00E4231E" w:rsidP="00E4231E">
      <w:r>
        <w:t xml:space="preserve">                                    levels, </w:t>
      </w:r>
      <w:proofErr w:type="spellStart"/>
      <w:r>
        <w:t>ceilingfans</w:t>
      </w:r>
      <w:proofErr w:type="spellEnd"/>
      <w:r>
        <w:t xml:space="preserve">, </w:t>
      </w:r>
      <w:proofErr w:type="spellStart"/>
      <w:r>
        <w:t>wrenchsets</w:t>
      </w:r>
      <w:proofErr w:type="spellEnd"/>
      <w:r>
        <w:t>};</w:t>
      </w:r>
    </w:p>
    <w:p w14:paraId="5054A388" w14:textId="77777777" w:rsidR="00E4231E" w:rsidRDefault="00E4231E" w:rsidP="00E4231E">
      <w:r>
        <w:t xml:space="preserve">        Item[] </w:t>
      </w:r>
      <w:proofErr w:type="spellStart"/>
      <w:r>
        <w:t>newitems</w:t>
      </w:r>
      <w:proofErr w:type="spellEnd"/>
      <w:r>
        <w:t xml:space="preserve"> = new Item[6];</w:t>
      </w:r>
    </w:p>
    <w:p w14:paraId="5A1286D9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Original Array:");</w:t>
      </w:r>
    </w:p>
    <w:p w14:paraId="13CC28FF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1A4D8346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itemID</w:t>
      </w:r>
      <w:proofErr w:type="spellEnd"/>
      <w:r>
        <w:t xml:space="preserve">   </w:t>
      </w:r>
      <w:proofErr w:type="spellStart"/>
      <w:r>
        <w:t>itemName</w:t>
      </w:r>
      <w:proofErr w:type="spellEnd"/>
      <w:r>
        <w:t xml:space="preserve">    </w:t>
      </w:r>
      <w:proofErr w:type="spellStart"/>
      <w:r>
        <w:t>inStore</w:t>
      </w:r>
      <w:proofErr w:type="spellEnd"/>
      <w:r>
        <w:t xml:space="preserve">    price");</w:t>
      </w:r>
    </w:p>
    <w:p w14:paraId="2AB1D698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-------------------------------------");</w:t>
      </w:r>
    </w:p>
    <w:p w14:paraId="0382479C" w14:textId="77777777" w:rsidR="00E4231E" w:rsidRDefault="00E4231E" w:rsidP="00E4231E">
      <w:r>
        <w:lastRenderedPageBreak/>
        <w:t xml:space="preserve">        </w:t>
      </w:r>
      <w:proofErr w:type="spellStart"/>
      <w:r>
        <w:t>printitems</w:t>
      </w:r>
      <w:proofErr w:type="spellEnd"/>
      <w:r>
        <w:t>(items);</w:t>
      </w:r>
    </w:p>
    <w:p w14:paraId="3801DC9A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3A78CAE0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Sorted by ID:");</w:t>
      </w:r>
    </w:p>
    <w:p w14:paraId="470BBF6D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28BBA073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itemID</w:t>
      </w:r>
      <w:proofErr w:type="spellEnd"/>
      <w:r>
        <w:t xml:space="preserve">   </w:t>
      </w:r>
      <w:proofErr w:type="spellStart"/>
      <w:r>
        <w:t>itemName</w:t>
      </w:r>
      <w:proofErr w:type="spellEnd"/>
      <w:r>
        <w:t xml:space="preserve">    </w:t>
      </w:r>
      <w:proofErr w:type="spellStart"/>
      <w:r>
        <w:t>inStore</w:t>
      </w:r>
      <w:proofErr w:type="spellEnd"/>
      <w:r>
        <w:t xml:space="preserve">    price");</w:t>
      </w:r>
    </w:p>
    <w:p w14:paraId="41072C2D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-------------------------------------");</w:t>
      </w:r>
    </w:p>
    <w:p w14:paraId="4B36905D" w14:textId="77777777" w:rsidR="00E4231E" w:rsidRDefault="00E4231E" w:rsidP="00E4231E">
      <w:r>
        <w:t xml:space="preserve">        </w:t>
      </w:r>
      <w:proofErr w:type="spellStart"/>
      <w:r>
        <w:t>sortID</w:t>
      </w:r>
      <w:proofErr w:type="spellEnd"/>
      <w:r>
        <w:t>(items,1);</w:t>
      </w:r>
    </w:p>
    <w:p w14:paraId="074D2DB5" w14:textId="77777777" w:rsidR="00E4231E" w:rsidRDefault="00E4231E" w:rsidP="00E4231E">
      <w:r>
        <w:t xml:space="preserve">        </w:t>
      </w:r>
      <w:proofErr w:type="spellStart"/>
      <w:r>
        <w:t>printitems</w:t>
      </w:r>
      <w:proofErr w:type="spellEnd"/>
      <w:r>
        <w:t>(items);</w:t>
      </w:r>
    </w:p>
    <w:p w14:paraId="36DF3E23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2D5FA633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Sorted by Name:");</w:t>
      </w:r>
    </w:p>
    <w:p w14:paraId="4977B211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0FF71138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itemID</w:t>
      </w:r>
      <w:proofErr w:type="spellEnd"/>
      <w:r>
        <w:t xml:space="preserve">   </w:t>
      </w:r>
      <w:proofErr w:type="spellStart"/>
      <w:r>
        <w:t>itemName</w:t>
      </w:r>
      <w:proofErr w:type="spellEnd"/>
      <w:r>
        <w:t xml:space="preserve">    </w:t>
      </w:r>
      <w:proofErr w:type="spellStart"/>
      <w:r>
        <w:t>inStore</w:t>
      </w:r>
      <w:proofErr w:type="spellEnd"/>
      <w:r>
        <w:t xml:space="preserve">    price");</w:t>
      </w:r>
    </w:p>
    <w:p w14:paraId="145C390F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-------------------------------------");</w:t>
      </w:r>
    </w:p>
    <w:p w14:paraId="3105B244" w14:textId="77777777" w:rsidR="00E4231E" w:rsidRDefault="00E4231E" w:rsidP="00E4231E">
      <w:r>
        <w:t xml:space="preserve">        </w:t>
      </w:r>
      <w:proofErr w:type="spellStart"/>
      <w:r>
        <w:t>newitems</w:t>
      </w:r>
      <w:proofErr w:type="spellEnd"/>
      <w:r>
        <w:t xml:space="preserve"> = </w:t>
      </w:r>
      <w:proofErr w:type="spellStart"/>
      <w:r>
        <w:t>sortNames</w:t>
      </w:r>
      <w:proofErr w:type="spellEnd"/>
      <w:r>
        <w:t>(items,2);</w:t>
      </w:r>
    </w:p>
    <w:p w14:paraId="4294AEEC" w14:textId="77777777" w:rsidR="00E4231E" w:rsidRDefault="00E4231E" w:rsidP="00E4231E">
      <w:r>
        <w:t xml:space="preserve">        </w:t>
      </w:r>
      <w:proofErr w:type="spellStart"/>
      <w:r>
        <w:t>printitems</w:t>
      </w:r>
      <w:proofErr w:type="spellEnd"/>
      <w:r>
        <w:t>(</w:t>
      </w:r>
      <w:proofErr w:type="spellStart"/>
      <w:r>
        <w:t>newitems</w:t>
      </w:r>
      <w:proofErr w:type="spellEnd"/>
      <w:r>
        <w:t>);</w:t>
      </w:r>
    </w:p>
    <w:p w14:paraId="5D0773DE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01F4E737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Sorted by Store:");</w:t>
      </w:r>
    </w:p>
    <w:p w14:paraId="2B56DB1C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3E208882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itemID</w:t>
      </w:r>
      <w:proofErr w:type="spellEnd"/>
      <w:r>
        <w:t xml:space="preserve">   </w:t>
      </w:r>
      <w:proofErr w:type="spellStart"/>
      <w:r>
        <w:t>itemName</w:t>
      </w:r>
      <w:proofErr w:type="spellEnd"/>
      <w:r>
        <w:t xml:space="preserve">    </w:t>
      </w:r>
      <w:proofErr w:type="spellStart"/>
      <w:r>
        <w:t>inStore</w:t>
      </w:r>
      <w:proofErr w:type="spellEnd"/>
      <w:r>
        <w:t xml:space="preserve">    price");</w:t>
      </w:r>
    </w:p>
    <w:p w14:paraId="0121AAB6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-------------------------------------");</w:t>
      </w:r>
    </w:p>
    <w:p w14:paraId="039EC689" w14:textId="77777777" w:rsidR="00E4231E" w:rsidRDefault="00E4231E" w:rsidP="00E4231E">
      <w:r>
        <w:t xml:space="preserve">        </w:t>
      </w:r>
      <w:proofErr w:type="spellStart"/>
      <w:r>
        <w:t>sortStores</w:t>
      </w:r>
      <w:proofErr w:type="spellEnd"/>
      <w:r>
        <w:t>(newitems,1);</w:t>
      </w:r>
    </w:p>
    <w:p w14:paraId="7D333502" w14:textId="77777777" w:rsidR="00E4231E" w:rsidRDefault="00E4231E" w:rsidP="00E4231E">
      <w:r>
        <w:t xml:space="preserve">        </w:t>
      </w:r>
      <w:proofErr w:type="spellStart"/>
      <w:r>
        <w:t>printitems</w:t>
      </w:r>
      <w:proofErr w:type="spellEnd"/>
      <w:r>
        <w:t>(</w:t>
      </w:r>
      <w:proofErr w:type="spellStart"/>
      <w:r>
        <w:t>newitems</w:t>
      </w:r>
      <w:proofErr w:type="spellEnd"/>
      <w:r>
        <w:t>);</w:t>
      </w:r>
    </w:p>
    <w:p w14:paraId="30857EC1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0C5C716E" w14:textId="77777777" w:rsidR="00E4231E" w:rsidRDefault="00E4231E" w:rsidP="00E4231E">
      <w:r>
        <w:lastRenderedPageBreak/>
        <w:t xml:space="preserve">        </w:t>
      </w:r>
      <w:proofErr w:type="spellStart"/>
      <w:r>
        <w:t>System.out.println</w:t>
      </w:r>
      <w:proofErr w:type="spellEnd"/>
      <w:r>
        <w:t>("Sorted by Price:");</w:t>
      </w:r>
    </w:p>
    <w:p w14:paraId="51784F18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0F7F2629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itemID</w:t>
      </w:r>
      <w:proofErr w:type="spellEnd"/>
      <w:r>
        <w:t xml:space="preserve">   </w:t>
      </w:r>
      <w:proofErr w:type="spellStart"/>
      <w:r>
        <w:t>itemName</w:t>
      </w:r>
      <w:proofErr w:type="spellEnd"/>
      <w:r>
        <w:t xml:space="preserve">    </w:t>
      </w:r>
      <w:proofErr w:type="spellStart"/>
      <w:r>
        <w:t>inStore</w:t>
      </w:r>
      <w:proofErr w:type="spellEnd"/>
      <w:r>
        <w:t xml:space="preserve">    price");</w:t>
      </w:r>
    </w:p>
    <w:p w14:paraId="1BE7AF97" w14:textId="77777777" w:rsidR="00E4231E" w:rsidRDefault="00E4231E" w:rsidP="00E4231E">
      <w:r>
        <w:t xml:space="preserve">        </w:t>
      </w:r>
      <w:proofErr w:type="spellStart"/>
      <w:r>
        <w:t>System.out.println</w:t>
      </w:r>
      <w:proofErr w:type="spellEnd"/>
      <w:r>
        <w:t>("-------------------------------------");</w:t>
      </w:r>
    </w:p>
    <w:p w14:paraId="2247EC47" w14:textId="77777777" w:rsidR="00E4231E" w:rsidRDefault="00E4231E" w:rsidP="00E4231E">
      <w:r>
        <w:t xml:space="preserve">        </w:t>
      </w:r>
      <w:proofErr w:type="spellStart"/>
      <w:r>
        <w:t>sortPrices</w:t>
      </w:r>
      <w:proofErr w:type="spellEnd"/>
      <w:r>
        <w:t>(newitems,0,5);</w:t>
      </w:r>
    </w:p>
    <w:p w14:paraId="3C403104" w14:textId="77777777" w:rsidR="00E4231E" w:rsidRDefault="00E4231E" w:rsidP="00E4231E">
      <w:r>
        <w:t xml:space="preserve">        </w:t>
      </w:r>
      <w:proofErr w:type="spellStart"/>
      <w:r>
        <w:t>printitems</w:t>
      </w:r>
      <w:proofErr w:type="spellEnd"/>
      <w:r>
        <w:t>(</w:t>
      </w:r>
      <w:proofErr w:type="spellStart"/>
      <w:r>
        <w:t>newitems</w:t>
      </w:r>
      <w:proofErr w:type="spellEnd"/>
      <w:r>
        <w:t>);</w:t>
      </w:r>
    </w:p>
    <w:p w14:paraId="05A53C66" w14:textId="77777777" w:rsidR="00E4231E" w:rsidRDefault="00E4231E" w:rsidP="00E4231E">
      <w:r>
        <w:t xml:space="preserve">    }</w:t>
      </w:r>
    </w:p>
    <w:p w14:paraId="2F0AD5A5" w14:textId="77777777" w:rsidR="00E4231E" w:rsidRDefault="00E4231E" w:rsidP="00E4231E">
      <w:r>
        <w:t xml:space="preserve">    public static void </w:t>
      </w:r>
      <w:proofErr w:type="spellStart"/>
      <w:r>
        <w:t>printitems</w:t>
      </w:r>
      <w:proofErr w:type="spellEnd"/>
      <w:r>
        <w:t>(Item[] a)</w:t>
      </w:r>
    </w:p>
    <w:p w14:paraId="4DB2E472" w14:textId="77777777" w:rsidR="00E4231E" w:rsidRDefault="00E4231E" w:rsidP="00E4231E">
      <w:r>
        <w:t xml:space="preserve">    {</w:t>
      </w:r>
    </w:p>
    <w:p w14:paraId="62F2CA85" w14:textId="77777777" w:rsidR="00E4231E" w:rsidRDefault="00E4231E" w:rsidP="00E4231E">
      <w:r>
        <w:t xml:space="preserve">    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75039BE" w14:textId="77777777" w:rsidR="00E4231E" w:rsidRDefault="00E4231E" w:rsidP="00E4231E">
      <w:r>
        <w:t xml:space="preserve">        {</w:t>
      </w:r>
    </w:p>
    <w:p w14:paraId="7BC3F74D" w14:textId="77777777" w:rsidR="00E4231E" w:rsidRDefault="00E4231E" w:rsidP="00E4231E">
      <w:r>
        <w:t xml:space="preserve">            </w:t>
      </w:r>
      <w:proofErr w:type="spellStart"/>
      <w:r>
        <w:t>System.out.println</w:t>
      </w:r>
      <w:proofErr w:type="spellEnd"/>
      <w:r>
        <w:t>(a[</w:t>
      </w:r>
      <w:proofErr w:type="spellStart"/>
      <w:r>
        <w:t>i</w:t>
      </w:r>
      <w:proofErr w:type="spellEnd"/>
      <w:r>
        <w:t>].</w:t>
      </w:r>
      <w:proofErr w:type="spellStart"/>
      <w:r>
        <w:t>toString</w:t>
      </w:r>
      <w:proofErr w:type="spellEnd"/>
      <w:r>
        <w:t>());</w:t>
      </w:r>
    </w:p>
    <w:p w14:paraId="27F3378A" w14:textId="77777777" w:rsidR="00E4231E" w:rsidRDefault="00E4231E" w:rsidP="00E4231E">
      <w:r>
        <w:t xml:space="preserve">        }</w:t>
      </w:r>
    </w:p>
    <w:p w14:paraId="38A678A2" w14:textId="77777777" w:rsidR="00E4231E" w:rsidRDefault="00E4231E" w:rsidP="00E4231E">
      <w:r>
        <w:t xml:space="preserve">    }</w:t>
      </w:r>
    </w:p>
    <w:p w14:paraId="656EADF9" w14:textId="77777777" w:rsidR="00E4231E" w:rsidRDefault="00E4231E" w:rsidP="00E4231E">
      <w:r>
        <w:t xml:space="preserve">    public static void </w:t>
      </w:r>
      <w:proofErr w:type="spellStart"/>
      <w:r>
        <w:t>sortID</w:t>
      </w:r>
      <w:proofErr w:type="spellEnd"/>
      <w:r>
        <w:t>(Item[] a, int b)</w:t>
      </w:r>
    </w:p>
    <w:p w14:paraId="62152277" w14:textId="77777777" w:rsidR="00E4231E" w:rsidRDefault="00E4231E" w:rsidP="00E4231E">
      <w:r>
        <w:t xml:space="preserve">    {</w:t>
      </w:r>
    </w:p>
    <w:p w14:paraId="5FD8167B" w14:textId="77777777" w:rsidR="00E4231E" w:rsidRDefault="00E4231E" w:rsidP="00E4231E">
      <w:r>
        <w:t xml:space="preserve">        if(b==1)</w:t>
      </w:r>
    </w:p>
    <w:p w14:paraId="7FE3520F" w14:textId="77777777" w:rsidR="00E4231E" w:rsidRDefault="00E4231E" w:rsidP="00E4231E">
      <w:r>
        <w:t xml:space="preserve">        {</w:t>
      </w:r>
    </w:p>
    <w:p w14:paraId="4ED0006F" w14:textId="77777777" w:rsidR="00E4231E" w:rsidRDefault="00E4231E" w:rsidP="00E4231E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 - 1; ++</w:t>
      </w:r>
      <w:proofErr w:type="spellStart"/>
      <w:r>
        <w:t>i</w:t>
      </w:r>
      <w:proofErr w:type="spellEnd"/>
      <w:r>
        <w:t>)</w:t>
      </w:r>
    </w:p>
    <w:p w14:paraId="1CAD8D40" w14:textId="77777777" w:rsidR="00E4231E" w:rsidRDefault="00E4231E" w:rsidP="00E4231E">
      <w:r>
        <w:t xml:space="preserve">            {</w:t>
      </w:r>
    </w:p>
    <w:p w14:paraId="49108B71" w14:textId="77777777" w:rsidR="00E4231E" w:rsidRDefault="00E4231E" w:rsidP="00E4231E">
      <w:r>
        <w:t xml:space="preserve">                int </w:t>
      </w:r>
      <w:proofErr w:type="spellStart"/>
      <w:r>
        <w:t>minIndex</w:t>
      </w:r>
      <w:proofErr w:type="spellEnd"/>
      <w:r>
        <w:t xml:space="preserve"> = </w:t>
      </w:r>
      <w:proofErr w:type="spellStart"/>
      <w:r>
        <w:t>i</w:t>
      </w:r>
      <w:proofErr w:type="spellEnd"/>
      <w:r>
        <w:t>;</w:t>
      </w:r>
    </w:p>
    <w:p w14:paraId="1AC25AED" w14:textId="77777777" w:rsidR="00E4231E" w:rsidRDefault="00E4231E" w:rsidP="00E4231E">
      <w:r>
        <w:t xml:space="preserve">                for (int j = </w:t>
      </w:r>
      <w:proofErr w:type="spellStart"/>
      <w:r>
        <w:t>i</w:t>
      </w:r>
      <w:proofErr w:type="spellEnd"/>
      <w:r>
        <w:t xml:space="preserve"> + 1; j &lt; </w:t>
      </w:r>
      <w:proofErr w:type="spellStart"/>
      <w:r>
        <w:t>a.length</w:t>
      </w:r>
      <w:proofErr w:type="spellEnd"/>
      <w:r>
        <w:t>; ++j)</w:t>
      </w:r>
    </w:p>
    <w:p w14:paraId="2D26E6A7" w14:textId="77777777" w:rsidR="00E4231E" w:rsidRDefault="00E4231E" w:rsidP="00E4231E">
      <w:r>
        <w:t xml:space="preserve">                {</w:t>
      </w:r>
    </w:p>
    <w:p w14:paraId="486B631E" w14:textId="77777777" w:rsidR="00E4231E" w:rsidRDefault="00E4231E" w:rsidP="00E4231E">
      <w:r>
        <w:lastRenderedPageBreak/>
        <w:t xml:space="preserve">                    if ((a[j].</w:t>
      </w:r>
      <w:proofErr w:type="spellStart"/>
      <w:r>
        <w:t>getID</w:t>
      </w:r>
      <w:proofErr w:type="spellEnd"/>
      <w:r>
        <w:t>()).</w:t>
      </w:r>
      <w:proofErr w:type="spellStart"/>
      <w:r>
        <w:t>compareTo</w:t>
      </w:r>
      <w:proofErr w:type="spellEnd"/>
      <w:r>
        <w:t>(a[</w:t>
      </w:r>
      <w:proofErr w:type="spellStart"/>
      <w:r>
        <w:t>minIndex</w:t>
      </w:r>
      <w:proofErr w:type="spellEnd"/>
      <w:r>
        <w:t>].</w:t>
      </w:r>
      <w:proofErr w:type="spellStart"/>
      <w:r>
        <w:t>getID</w:t>
      </w:r>
      <w:proofErr w:type="spellEnd"/>
      <w:r>
        <w:t>()) &lt; 0)</w:t>
      </w:r>
    </w:p>
    <w:p w14:paraId="5AC6568E" w14:textId="77777777" w:rsidR="00E4231E" w:rsidRDefault="00E4231E" w:rsidP="00E4231E">
      <w:r>
        <w:t xml:space="preserve">                    {</w:t>
      </w:r>
    </w:p>
    <w:p w14:paraId="05F36B91" w14:textId="77777777" w:rsidR="00E4231E" w:rsidRDefault="00E4231E" w:rsidP="00E4231E">
      <w:r>
        <w:t xml:space="preserve">                        </w:t>
      </w:r>
      <w:proofErr w:type="spellStart"/>
      <w:r>
        <w:t>minIndex</w:t>
      </w:r>
      <w:proofErr w:type="spellEnd"/>
      <w:r>
        <w:t xml:space="preserve"> = j;</w:t>
      </w:r>
    </w:p>
    <w:p w14:paraId="66725551" w14:textId="77777777" w:rsidR="00E4231E" w:rsidRDefault="00E4231E" w:rsidP="00E4231E">
      <w:r>
        <w:t xml:space="preserve">                    }</w:t>
      </w:r>
    </w:p>
    <w:p w14:paraId="4B3FF4BE" w14:textId="77777777" w:rsidR="00E4231E" w:rsidRDefault="00E4231E" w:rsidP="00E4231E">
      <w:r>
        <w:t xml:space="preserve">                }</w:t>
      </w:r>
    </w:p>
    <w:p w14:paraId="6F9D0193" w14:textId="77777777" w:rsidR="00E4231E" w:rsidRDefault="00E4231E" w:rsidP="00E4231E">
      <w:r>
        <w:t xml:space="preserve">                Item temp = a[</w:t>
      </w:r>
      <w:proofErr w:type="spellStart"/>
      <w:r>
        <w:t>i</w:t>
      </w:r>
      <w:proofErr w:type="spellEnd"/>
      <w:r>
        <w:t>];</w:t>
      </w:r>
    </w:p>
    <w:p w14:paraId="75525B76" w14:textId="77777777" w:rsidR="00E4231E" w:rsidRDefault="00E4231E" w:rsidP="00E4231E">
      <w:r>
        <w:t xml:space="preserve">                a[</w:t>
      </w:r>
      <w:proofErr w:type="spellStart"/>
      <w:r>
        <w:t>i</w:t>
      </w:r>
      <w:proofErr w:type="spellEnd"/>
      <w:r>
        <w:t>] = a[</w:t>
      </w:r>
      <w:proofErr w:type="spellStart"/>
      <w:r>
        <w:t>minIndex</w:t>
      </w:r>
      <w:proofErr w:type="spellEnd"/>
      <w:r>
        <w:t>];</w:t>
      </w:r>
    </w:p>
    <w:p w14:paraId="738BAFD5" w14:textId="77777777" w:rsidR="00E4231E" w:rsidRDefault="00E4231E" w:rsidP="00E4231E">
      <w:r>
        <w:t xml:space="preserve">                a[</w:t>
      </w:r>
      <w:proofErr w:type="spellStart"/>
      <w:r>
        <w:t>minIndex</w:t>
      </w:r>
      <w:proofErr w:type="spellEnd"/>
      <w:r>
        <w:t>] = temp;</w:t>
      </w:r>
    </w:p>
    <w:p w14:paraId="50E562DB" w14:textId="77777777" w:rsidR="00E4231E" w:rsidRDefault="00E4231E" w:rsidP="00E4231E">
      <w:r>
        <w:t xml:space="preserve">            }</w:t>
      </w:r>
    </w:p>
    <w:p w14:paraId="0B0E5BBB" w14:textId="77777777" w:rsidR="00E4231E" w:rsidRDefault="00E4231E" w:rsidP="00E4231E">
      <w:r>
        <w:t xml:space="preserve">        }</w:t>
      </w:r>
    </w:p>
    <w:p w14:paraId="40E1C530" w14:textId="77777777" w:rsidR="00E4231E" w:rsidRDefault="00E4231E" w:rsidP="00E4231E">
      <w:r>
        <w:t xml:space="preserve">        else if (b==2)</w:t>
      </w:r>
    </w:p>
    <w:p w14:paraId="30569B61" w14:textId="77777777" w:rsidR="00E4231E" w:rsidRDefault="00E4231E" w:rsidP="00E4231E">
      <w:r>
        <w:t xml:space="preserve">        {</w:t>
      </w:r>
    </w:p>
    <w:p w14:paraId="0593A305" w14:textId="77777777" w:rsidR="00E4231E" w:rsidRDefault="00E4231E" w:rsidP="00E4231E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 - 1; ++</w:t>
      </w:r>
      <w:proofErr w:type="spellStart"/>
      <w:r>
        <w:t>i</w:t>
      </w:r>
      <w:proofErr w:type="spellEnd"/>
      <w:r>
        <w:t>)</w:t>
      </w:r>
    </w:p>
    <w:p w14:paraId="0BE1B4EF" w14:textId="77777777" w:rsidR="00E4231E" w:rsidRDefault="00E4231E" w:rsidP="00E4231E">
      <w:r>
        <w:t xml:space="preserve">            {</w:t>
      </w:r>
    </w:p>
    <w:p w14:paraId="6CE6FE8D" w14:textId="77777777" w:rsidR="00E4231E" w:rsidRDefault="00E4231E" w:rsidP="00E4231E">
      <w:r>
        <w:t xml:space="preserve">                int </w:t>
      </w:r>
      <w:proofErr w:type="spellStart"/>
      <w:r>
        <w:t>minIndex</w:t>
      </w:r>
      <w:proofErr w:type="spellEnd"/>
      <w:r>
        <w:t xml:space="preserve"> = </w:t>
      </w:r>
      <w:proofErr w:type="spellStart"/>
      <w:r>
        <w:t>i</w:t>
      </w:r>
      <w:proofErr w:type="spellEnd"/>
      <w:r>
        <w:t>;</w:t>
      </w:r>
    </w:p>
    <w:p w14:paraId="74C05D3B" w14:textId="77777777" w:rsidR="00E4231E" w:rsidRDefault="00E4231E" w:rsidP="00E4231E">
      <w:r>
        <w:t xml:space="preserve">                for (int j = </w:t>
      </w:r>
      <w:proofErr w:type="spellStart"/>
      <w:r>
        <w:t>i</w:t>
      </w:r>
      <w:proofErr w:type="spellEnd"/>
      <w:r>
        <w:t xml:space="preserve"> + 1; j &lt; </w:t>
      </w:r>
      <w:proofErr w:type="spellStart"/>
      <w:r>
        <w:t>a.length</w:t>
      </w:r>
      <w:proofErr w:type="spellEnd"/>
      <w:r>
        <w:t>; ++j)</w:t>
      </w:r>
    </w:p>
    <w:p w14:paraId="12C5A3F0" w14:textId="77777777" w:rsidR="00E4231E" w:rsidRDefault="00E4231E" w:rsidP="00E4231E">
      <w:r>
        <w:t xml:space="preserve">                {</w:t>
      </w:r>
    </w:p>
    <w:p w14:paraId="432ED945" w14:textId="77777777" w:rsidR="00E4231E" w:rsidRDefault="00E4231E" w:rsidP="00E4231E">
      <w:r>
        <w:t xml:space="preserve">                    if ((a[j].</w:t>
      </w:r>
      <w:proofErr w:type="spellStart"/>
      <w:r>
        <w:t>getID</w:t>
      </w:r>
      <w:proofErr w:type="spellEnd"/>
      <w:r>
        <w:t>()).</w:t>
      </w:r>
      <w:proofErr w:type="spellStart"/>
      <w:r>
        <w:t>compareTo</w:t>
      </w:r>
      <w:proofErr w:type="spellEnd"/>
      <w:r>
        <w:t>(a[</w:t>
      </w:r>
      <w:proofErr w:type="spellStart"/>
      <w:r>
        <w:t>minIndex</w:t>
      </w:r>
      <w:proofErr w:type="spellEnd"/>
      <w:r>
        <w:t>].</w:t>
      </w:r>
      <w:proofErr w:type="spellStart"/>
      <w:r>
        <w:t>getID</w:t>
      </w:r>
      <w:proofErr w:type="spellEnd"/>
      <w:r>
        <w:t>()) &gt; 0)</w:t>
      </w:r>
    </w:p>
    <w:p w14:paraId="775216E9" w14:textId="77777777" w:rsidR="00E4231E" w:rsidRDefault="00E4231E" w:rsidP="00E4231E">
      <w:r>
        <w:t xml:space="preserve">                    {</w:t>
      </w:r>
    </w:p>
    <w:p w14:paraId="2345E999" w14:textId="77777777" w:rsidR="00E4231E" w:rsidRDefault="00E4231E" w:rsidP="00E4231E">
      <w:r>
        <w:t xml:space="preserve">                        </w:t>
      </w:r>
      <w:proofErr w:type="spellStart"/>
      <w:r>
        <w:t>minIndex</w:t>
      </w:r>
      <w:proofErr w:type="spellEnd"/>
      <w:r>
        <w:t xml:space="preserve"> = j;</w:t>
      </w:r>
    </w:p>
    <w:p w14:paraId="4C1F5D49" w14:textId="77777777" w:rsidR="00E4231E" w:rsidRDefault="00E4231E" w:rsidP="00E4231E">
      <w:r>
        <w:t xml:space="preserve">                    }</w:t>
      </w:r>
    </w:p>
    <w:p w14:paraId="6A4A9707" w14:textId="77777777" w:rsidR="00E4231E" w:rsidRDefault="00E4231E" w:rsidP="00E4231E">
      <w:r>
        <w:t xml:space="preserve">                }</w:t>
      </w:r>
    </w:p>
    <w:p w14:paraId="4A90DBC2" w14:textId="77777777" w:rsidR="00E4231E" w:rsidRDefault="00E4231E" w:rsidP="00E4231E">
      <w:r>
        <w:t xml:space="preserve">                Item temp = a[</w:t>
      </w:r>
      <w:proofErr w:type="spellStart"/>
      <w:r>
        <w:t>i</w:t>
      </w:r>
      <w:proofErr w:type="spellEnd"/>
      <w:r>
        <w:t>];</w:t>
      </w:r>
    </w:p>
    <w:p w14:paraId="324B70C0" w14:textId="77777777" w:rsidR="00E4231E" w:rsidRDefault="00E4231E" w:rsidP="00E4231E">
      <w:r>
        <w:lastRenderedPageBreak/>
        <w:t xml:space="preserve">                a[</w:t>
      </w:r>
      <w:proofErr w:type="spellStart"/>
      <w:r>
        <w:t>i</w:t>
      </w:r>
      <w:proofErr w:type="spellEnd"/>
      <w:r>
        <w:t>] = a[</w:t>
      </w:r>
      <w:proofErr w:type="spellStart"/>
      <w:r>
        <w:t>minIndex</w:t>
      </w:r>
      <w:proofErr w:type="spellEnd"/>
      <w:r>
        <w:t>];</w:t>
      </w:r>
    </w:p>
    <w:p w14:paraId="13315656" w14:textId="77777777" w:rsidR="00E4231E" w:rsidRDefault="00E4231E" w:rsidP="00E4231E">
      <w:r>
        <w:t xml:space="preserve">                a[</w:t>
      </w:r>
      <w:proofErr w:type="spellStart"/>
      <w:r>
        <w:t>minIndex</w:t>
      </w:r>
      <w:proofErr w:type="spellEnd"/>
      <w:r>
        <w:t>] = temp;</w:t>
      </w:r>
    </w:p>
    <w:p w14:paraId="66C9D9E3" w14:textId="77777777" w:rsidR="00E4231E" w:rsidRDefault="00E4231E" w:rsidP="00E4231E">
      <w:r>
        <w:t xml:space="preserve">            }</w:t>
      </w:r>
    </w:p>
    <w:p w14:paraId="68B8BF97" w14:textId="77777777" w:rsidR="00E4231E" w:rsidRDefault="00E4231E" w:rsidP="00E4231E">
      <w:r>
        <w:t xml:space="preserve">        }</w:t>
      </w:r>
    </w:p>
    <w:p w14:paraId="129AF3CD" w14:textId="77777777" w:rsidR="00E4231E" w:rsidRDefault="00E4231E" w:rsidP="00E4231E">
      <w:r>
        <w:t xml:space="preserve">        else</w:t>
      </w:r>
    </w:p>
    <w:p w14:paraId="5D87C12F" w14:textId="77777777" w:rsidR="00E4231E" w:rsidRDefault="00E4231E" w:rsidP="00E4231E">
      <w:r>
        <w:t xml:space="preserve">        {</w:t>
      </w:r>
    </w:p>
    <w:p w14:paraId="3C0B0D61" w14:textId="77777777" w:rsidR="00E4231E" w:rsidRDefault="00E4231E" w:rsidP="00E4231E">
      <w:r>
        <w:t xml:space="preserve">            </w:t>
      </w:r>
      <w:proofErr w:type="spellStart"/>
      <w:r>
        <w:t>System.out.println</w:t>
      </w:r>
      <w:proofErr w:type="spellEnd"/>
      <w:r>
        <w:t>("ERROR");</w:t>
      </w:r>
    </w:p>
    <w:p w14:paraId="0F0D0BE5" w14:textId="77777777" w:rsidR="00E4231E" w:rsidRDefault="00E4231E" w:rsidP="00E4231E">
      <w:r>
        <w:t xml:space="preserve">        }</w:t>
      </w:r>
    </w:p>
    <w:p w14:paraId="028E18E0" w14:textId="77777777" w:rsidR="00E4231E" w:rsidRDefault="00E4231E" w:rsidP="00E4231E">
      <w:r>
        <w:t xml:space="preserve">    }</w:t>
      </w:r>
    </w:p>
    <w:p w14:paraId="205D0432" w14:textId="77777777" w:rsidR="00E4231E" w:rsidRDefault="00E4231E" w:rsidP="00E4231E">
      <w:r>
        <w:t xml:space="preserve">    public static Item[] </w:t>
      </w:r>
      <w:proofErr w:type="spellStart"/>
      <w:r>
        <w:t>sortNames</w:t>
      </w:r>
      <w:proofErr w:type="spellEnd"/>
      <w:r>
        <w:t>(Item[] a, int b)</w:t>
      </w:r>
    </w:p>
    <w:p w14:paraId="2B76BC32" w14:textId="77777777" w:rsidR="00E4231E" w:rsidRDefault="00E4231E" w:rsidP="00E4231E">
      <w:r>
        <w:t xml:space="preserve">    {</w:t>
      </w:r>
    </w:p>
    <w:p w14:paraId="051EA654" w14:textId="77777777" w:rsidR="00E4231E" w:rsidRDefault="00E4231E" w:rsidP="00E4231E">
      <w:r>
        <w:t xml:space="preserve">        Item[] </w:t>
      </w:r>
      <w:proofErr w:type="spellStart"/>
      <w:r>
        <w:t>newlist</w:t>
      </w:r>
      <w:proofErr w:type="spellEnd"/>
      <w:r>
        <w:t xml:space="preserve"> = new Item[</w:t>
      </w:r>
      <w:proofErr w:type="spellStart"/>
      <w:r>
        <w:t>a.length</w:t>
      </w:r>
      <w:proofErr w:type="spellEnd"/>
      <w:r>
        <w:t>];</w:t>
      </w:r>
    </w:p>
    <w:p w14:paraId="03DFA808" w14:textId="77777777" w:rsidR="00E4231E" w:rsidRDefault="00E4231E" w:rsidP="00E4231E">
      <w:r>
        <w:t xml:space="preserve">        if(b==1)</w:t>
      </w:r>
    </w:p>
    <w:p w14:paraId="363DE145" w14:textId="77777777" w:rsidR="00E4231E" w:rsidRDefault="00E4231E" w:rsidP="00E4231E">
      <w:r>
        <w:t xml:space="preserve">        {</w:t>
      </w:r>
    </w:p>
    <w:p w14:paraId="7EF7EDE7" w14:textId="77777777" w:rsidR="00E4231E" w:rsidRDefault="00E4231E" w:rsidP="00E4231E">
      <w:r>
        <w:t xml:space="preserve">            for(int </w:t>
      </w:r>
      <w:proofErr w:type="spellStart"/>
      <w:r>
        <w:t>i</w:t>
      </w:r>
      <w:proofErr w:type="spellEnd"/>
      <w:r>
        <w:t>=0;i&lt;</w:t>
      </w:r>
      <w:proofErr w:type="spellStart"/>
      <w:r>
        <w:t>a.length;i</w:t>
      </w:r>
      <w:proofErr w:type="spellEnd"/>
      <w:r>
        <w:t>++)</w:t>
      </w:r>
    </w:p>
    <w:p w14:paraId="086EAEF5" w14:textId="77777777" w:rsidR="00E4231E" w:rsidRDefault="00E4231E" w:rsidP="00E4231E">
      <w:r>
        <w:t xml:space="preserve">            {</w:t>
      </w:r>
    </w:p>
    <w:p w14:paraId="193AA02F" w14:textId="77777777" w:rsidR="00E4231E" w:rsidRDefault="00E4231E" w:rsidP="00E4231E">
      <w:r>
        <w:t xml:space="preserve">                String next = a[</w:t>
      </w:r>
      <w:proofErr w:type="spellStart"/>
      <w:r>
        <w:t>i</w:t>
      </w:r>
      <w:proofErr w:type="spellEnd"/>
      <w:r>
        <w:t>].</w:t>
      </w:r>
      <w:proofErr w:type="spellStart"/>
      <w:r>
        <w:t>getName</w:t>
      </w:r>
      <w:proofErr w:type="spellEnd"/>
      <w:r>
        <w:t>();</w:t>
      </w:r>
    </w:p>
    <w:p w14:paraId="791FE0DF" w14:textId="77777777" w:rsidR="00E4231E" w:rsidRDefault="00E4231E" w:rsidP="00E4231E">
      <w:r>
        <w:t xml:space="preserve">                int insert = 0;</w:t>
      </w:r>
    </w:p>
    <w:p w14:paraId="5702B4E2" w14:textId="77777777" w:rsidR="00E4231E" w:rsidRDefault="00E4231E" w:rsidP="00E4231E">
      <w:r>
        <w:t xml:space="preserve">                int k =</w:t>
      </w:r>
      <w:proofErr w:type="spellStart"/>
      <w:r>
        <w:t>i</w:t>
      </w:r>
      <w:proofErr w:type="spellEnd"/>
      <w:r>
        <w:t>;</w:t>
      </w:r>
    </w:p>
    <w:p w14:paraId="1DE23545" w14:textId="77777777" w:rsidR="00E4231E" w:rsidRDefault="00E4231E" w:rsidP="00E4231E">
      <w:r>
        <w:t xml:space="preserve">                while(k&gt;0 &amp;&amp; insert == 0)</w:t>
      </w:r>
    </w:p>
    <w:p w14:paraId="0A225284" w14:textId="77777777" w:rsidR="00E4231E" w:rsidRDefault="00E4231E" w:rsidP="00E4231E">
      <w:r>
        <w:t xml:space="preserve">                {</w:t>
      </w:r>
    </w:p>
    <w:p w14:paraId="61C43924" w14:textId="77777777" w:rsidR="00E4231E" w:rsidRDefault="00E4231E" w:rsidP="00E4231E">
      <w:r>
        <w:t xml:space="preserve">                    if(</w:t>
      </w:r>
      <w:proofErr w:type="spellStart"/>
      <w:r>
        <w:t>next.compareTo</w:t>
      </w:r>
      <w:proofErr w:type="spellEnd"/>
      <w:r>
        <w:t xml:space="preserve">( </w:t>
      </w:r>
      <w:proofErr w:type="spellStart"/>
      <w:r>
        <w:t>newlist</w:t>
      </w:r>
      <w:proofErr w:type="spellEnd"/>
      <w:r>
        <w:t>[k-1].</w:t>
      </w:r>
      <w:proofErr w:type="spellStart"/>
      <w:r>
        <w:t>getName</w:t>
      </w:r>
      <w:proofErr w:type="spellEnd"/>
      <w:r>
        <w:t>() ) &gt; 0)</w:t>
      </w:r>
    </w:p>
    <w:p w14:paraId="3FD0F3D8" w14:textId="77777777" w:rsidR="00E4231E" w:rsidRDefault="00E4231E" w:rsidP="00E4231E">
      <w:r>
        <w:t xml:space="preserve">                    {</w:t>
      </w:r>
    </w:p>
    <w:p w14:paraId="4E27702C" w14:textId="77777777" w:rsidR="00E4231E" w:rsidRDefault="00E4231E" w:rsidP="00E4231E">
      <w:r>
        <w:lastRenderedPageBreak/>
        <w:t xml:space="preserve">                        insert = k;</w:t>
      </w:r>
    </w:p>
    <w:p w14:paraId="5A07257E" w14:textId="77777777" w:rsidR="00E4231E" w:rsidRDefault="00E4231E" w:rsidP="00E4231E">
      <w:r>
        <w:t xml:space="preserve">                    }</w:t>
      </w:r>
    </w:p>
    <w:p w14:paraId="5F3646FC" w14:textId="77777777" w:rsidR="00E4231E" w:rsidRDefault="00E4231E" w:rsidP="00E4231E">
      <w:r>
        <w:t xml:space="preserve">                    else</w:t>
      </w:r>
    </w:p>
    <w:p w14:paraId="404E272F" w14:textId="77777777" w:rsidR="00E4231E" w:rsidRDefault="00E4231E" w:rsidP="00E4231E">
      <w:r>
        <w:t xml:space="preserve">                    {</w:t>
      </w:r>
    </w:p>
    <w:p w14:paraId="114216A9" w14:textId="77777777" w:rsidR="00E4231E" w:rsidRDefault="00E4231E" w:rsidP="00E4231E">
      <w:r>
        <w:t xml:space="preserve">                        </w:t>
      </w:r>
      <w:proofErr w:type="spellStart"/>
      <w:r>
        <w:t>newlist</w:t>
      </w:r>
      <w:proofErr w:type="spellEnd"/>
      <w:r>
        <w:t xml:space="preserve">[k] = </w:t>
      </w:r>
      <w:proofErr w:type="spellStart"/>
      <w:r>
        <w:t>newlist</w:t>
      </w:r>
      <w:proofErr w:type="spellEnd"/>
      <w:r>
        <w:t>[k-1];</w:t>
      </w:r>
    </w:p>
    <w:p w14:paraId="2F6C0A0B" w14:textId="77777777" w:rsidR="00E4231E" w:rsidRDefault="00E4231E" w:rsidP="00E4231E">
      <w:r>
        <w:t xml:space="preserve">                    }</w:t>
      </w:r>
    </w:p>
    <w:p w14:paraId="5ECA07C2" w14:textId="77777777" w:rsidR="00E4231E" w:rsidRDefault="00E4231E" w:rsidP="00E4231E">
      <w:r>
        <w:t xml:space="preserve">                    k--;</w:t>
      </w:r>
    </w:p>
    <w:p w14:paraId="07988D6C" w14:textId="77777777" w:rsidR="00E4231E" w:rsidRDefault="00E4231E" w:rsidP="00E4231E">
      <w:r>
        <w:t xml:space="preserve">                }</w:t>
      </w:r>
    </w:p>
    <w:p w14:paraId="027629F3" w14:textId="77777777" w:rsidR="00E4231E" w:rsidRDefault="00E4231E" w:rsidP="00E4231E">
      <w:r>
        <w:t xml:space="preserve">                </w:t>
      </w:r>
      <w:proofErr w:type="spellStart"/>
      <w:r>
        <w:t>newlist</w:t>
      </w:r>
      <w:proofErr w:type="spellEnd"/>
      <w:r>
        <w:t>[insert]=a[</w:t>
      </w:r>
      <w:proofErr w:type="spellStart"/>
      <w:r>
        <w:t>i</w:t>
      </w:r>
      <w:proofErr w:type="spellEnd"/>
      <w:r>
        <w:t>];</w:t>
      </w:r>
    </w:p>
    <w:p w14:paraId="0A340E39" w14:textId="77777777" w:rsidR="00E4231E" w:rsidRDefault="00E4231E" w:rsidP="00E4231E">
      <w:r>
        <w:t xml:space="preserve">            }</w:t>
      </w:r>
    </w:p>
    <w:p w14:paraId="0A124401" w14:textId="77777777" w:rsidR="00E4231E" w:rsidRDefault="00E4231E" w:rsidP="00E4231E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79C793AC" w14:textId="77777777" w:rsidR="00E4231E" w:rsidRDefault="00E4231E" w:rsidP="00E4231E">
      <w:r>
        <w:t xml:space="preserve">        }</w:t>
      </w:r>
    </w:p>
    <w:p w14:paraId="78791CB4" w14:textId="77777777" w:rsidR="00E4231E" w:rsidRDefault="00E4231E" w:rsidP="00E4231E">
      <w:r>
        <w:t xml:space="preserve">        else if (b==2)</w:t>
      </w:r>
    </w:p>
    <w:p w14:paraId="594F1C00" w14:textId="77777777" w:rsidR="00E4231E" w:rsidRDefault="00E4231E" w:rsidP="00E4231E">
      <w:r>
        <w:t xml:space="preserve">        {</w:t>
      </w:r>
    </w:p>
    <w:p w14:paraId="4AF21A85" w14:textId="77777777" w:rsidR="00E4231E" w:rsidRDefault="00E4231E" w:rsidP="00E4231E">
      <w:r>
        <w:t xml:space="preserve">            for(int </w:t>
      </w:r>
      <w:proofErr w:type="spellStart"/>
      <w:r>
        <w:t>i</w:t>
      </w:r>
      <w:proofErr w:type="spellEnd"/>
      <w:r>
        <w:t>=0;i&lt;</w:t>
      </w:r>
      <w:proofErr w:type="spellStart"/>
      <w:r>
        <w:t>a.length;i</w:t>
      </w:r>
      <w:proofErr w:type="spellEnd"/>
      <w:r>
        <w:t>++)</w:t>
      </w:r>
    </w:p>
    <w:p w14:paraId="44F03715" w14:textId="77777777" w:rsidR="00E4231E" w:rsidRDefault="00E4231E" w:rsidP="00E4231E">
      <w:r>
        <w:t xml:space="preserve">            {</w:t>
      </w:r>
    </w:p>
    <w:p w14:paraId="4E7E0781" w14:textId="77777777" w:rsidR="00E4231E" w:rsidRDefault="00E4231E" w:rsidP="00E4231E">
      <w:r>
        <w:t xml:space="preserve">                String next = a[</w:t>
      </w:r>
      <w:proofErr w:type="spellStart"/>
      <w:r>
        <w:t>i</w:t>
      </w:r>
      <w:proofErr w:type="spellEnd"/>
      <w:r>
        <w:t>].</w:t>
      </w:r>
      <w:proofErr w:type="spellStart"/>
      <w:r>
        <w:t>getName</w:t>
      </w:r>
      <w:proofErr w:type="spellEnd"/>
      <w:r>
        <w:t>();</w:t>
      </w:r>
    </w:p>
    <w:p w14:paraId="53F2C8C3" w14:textId="77777777" w:rsidR="00E4231E" w:rsidRDefault="00E4231E" w:rsidP="00E4231E">
      <w:r>
        <w:t xml:space="preserve">                int insert = 0;</w:t>
      </w:r>
    </w:p>
    <w:p w14:paraId="240CC612" w14:textId="77777777" w:rsidR="00E4231E" w:rsidRDefault="00E4231E" w:rsidP="00E4231E">
      <w:r>
        <w:t xml:space="preserve">                int k =</w:t>
      </w:r>
      <w:proofErr w:type="spellStart"/>
      <w:r>
        <w:t>i</w:t>
      </w:r>
      <w:proofErr w:type="spellEnd"/>
      <w:r>
        <w:t>;</w:t>
      </w:r>
    </w:p>
    <w:p w14:paraId="1917633A" w14:textId="77777777" w:rsidR="00E4231E" w:rsidRDefault="00E4231E" w:rsidP="00E4231E">
      <w:r>
        <w:t xml:space="preserve">                while(k&gt;0 &amp;&amp; insert == 0)</w:t>
      </w:r>
    </w:p>
    <w:p w14:paraId="314674DF" w14:textId="77777777" w:rsidR="00E4231E" w:rsidRDefault="00E4231E" w:rsidP="00E4231E">
      <w:r>
        <w:t xml:space="preserve">                {</w:t>
      </w:r>
    </w:p>
    <w:p w14:paraId="76FE6FD1" w14:textId="77777777" w:rsidR="00E4231E" w:rsidRDefault="00E4231E" w:rsidP="00E4231E">
      <w:r>
        <w:t xml:space="preserve">                    if(</w:t>
      </w:r>
      <w:proofErr w:type="spellStart"/>
      <w:r>
        <w:t>next.compareTo</w:t>
      </w:r>
      <w:proofErr w:type="spellEnd"/>
      <w:r>
        <w:t xml:space="preserve">( </w:t>
      </w:r>
      <w:proofErr w:type="spellStart"/>
      <w:r>
        <w:t>newlist</w:t>
      </w:r>
      <w:proofErr w:type="spellEnd"/>
      <w:r>
        <w:t>[k-1].</w:t>
      </w:r>
      <w:proofErr w:type="spellStart"/>
      <w:r>
        <w:t>getName</w:t>
      </w:r>
      <w:proofErr w:type="spellEnd"/>
      <w:r>
        <w:t>() ) &lt; 0)</w:t>
      </w:r>
    </w:p>
    <w:p w14:paraId="1A1498D8" w14:textId="77777777" w:rsidR="00E4231E" w:rsidRDefault="00E4231E" w:rsidP="00E4231E">
      <w:r>
        <w:t xml:space="preserve">                    {</w:t>
      </w:r>
    </w:p>
    <w:p w14:paraId="233849F2" w14:textId="77777777" w:rsidR="00E4231E" w:rsidRDefault="00E4231E" w:rsidP="00E4231E">
      <w:r>
        <w:lastRenderedPageBreak/>
        <w:t xml:space="preserve">                        insert = k;</w:t>
      </w:r>
    </w:p>
    <w:p w14:paraId="41799A96" w14:textId="77777777" w:rsidR="00E4231E" w:rsidRDefault="00E4231E" w:rsidP="00E4231E">
      <w:r>
        <w:t xml:space="preserve">                    }</w:t>
      </w:r>
    </w:p>
    <w:p w14:paraId="712C45E1" w14:textId="77777777" w:rsidR="00E4231E" w:rsidRDefault="00E4231E" w:rsidP="00E4231E">
      <w:r>
        <w:t xml:space="preserve">                    else</w:t>
      </w:r>
    </w:p>
    <w:p w14:paraId="4A81BD54" w14:textId="77777777" w:rsidR="00E4231E" w:rsidRDefault="00E4231E" w:rsidP="00E4231E">
      <w:r>
        <w:t xml:space="preserve">                    {</w:t>
      </w:r>
    </w:p>
    <w:p w14:paraId="6E490B44" w14:textId="77777777" w:rsidR="00E4231E" w:rsidRDefault="00E4231E" w:rsidP="00E4231E">
      <w:r>
        <w:t xml:space="preserve">                        </w:t>
      </w:r>
      <w:proofErr w:type="spellStart"/>
      <w:r>
        <w:t>newlist</w:t>
      </w:r>
      <w:proofErr w:type="spellEnd"/>
      <w:r>
        <w:t xml:space="preserve">[k] = </w:t>
      </w:r>
      <w:proofErr w:type="spellStart"/>
      <w:r>
        <w:t>newlist</w:t>
      </w:r>
      <w:proofErr w:type="spellEnd"/>
      <w:r>
        <w:t>[k-1];</w:t>
      </w:r>
    </w:p>
    <w:p w14:paraId="0342220C" w14:textId="77777777" w:rsidR="00E4231E" w:rsidRDefault="00E4231E" w:rsidP="00E4231E">
      <w:r>
        <w:t xml:space="preserve">                    }</w:t>
      </w:r>
    </w:p>
    <w:p w14:paraId="1B20E108" w14:textId="77777777" w:rsidR="00E4231E" w:rsidRDefault="00E4231E" w:rsidP="00E4231E">
      <w:r>
        <w:t xml:space="preserve">                    k--;</w:t>
      </w:r>
    </w:p>
    <w:p w14:paraId="5765AC00" w14:textId="77777777" w:rsidR="00E4231E" w:rsidRDefault="00E4231E" w:rsidP="00E4231E">
      <w:r>
        <w:t xml:space="preserve">                }</w:t>
      </w:r>
    </w:p>
    <w:p w14:paraId="72846067" w14:textId="77777777" w:rsidR="00E4231E" w:rsidRDefault="00E4231E" w:rsidP="00E4231E">
      <w:r>
        <w:t xml:space="preserve">                </w:t>
      </w:r>
      <w:proofErr w:type="spellStart"/>
      <w:r>
        <w:t>newlist</w:t>
      </w:r>
      <w:proofErr w:type="spellEnd"/>
      <w:r>
        <w:t>[insert]=a[</w:t>
      </w:r>
      <w:proofErr w:type="spellStart"/>
      <w:r>
        <w:t>i</w:t>
      </w:r>
      <w:proofErr w:type="spellEnd"/>
      <w:r>
        <w:t>];</w:t>
      </w:r>
    </w:p>
    <w:p w14:paraId="5B73388B" w14:textId="77777777" w:rsidR="00E4231E" w:rsidRDefault="00E4231E" w:rsidP="00E4231E">
      <w:r>
        <w:t xml:space="preserve">            }</w:t>
      </w:r>
    </w:p>
    <w:p w14:paraId="6E4D0057" w14:textId="77777777" w:rsidR="00E4231E" w:rsidRDefault="00E4231E" w:rsidP="00E4231E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1B12ED43" w14:textId="77777777" w:rsidR="00E4231E" w:rsidRDefault="00E4231E" w:rsidP="00E4231E">
      <w:r>
        <w:t xml:space="preserve">        }</w:t>
      </w:r>
    </w:p>
    <w:p w14:paraId="4024ED4B" w14:textId="77777777" w:rsidR="00E4231E" w:rsidRDefault="00E4231E" w:rsidP="00E4231E">
      <w:r>
        <w:t xml:space="preserve">        else</w:t>
      </w:r>
    </w:p>
    <w:p w14:paraId="63B03ACC" w14:textId="77777777" w:rsidR="00E4231E" w:rsidRDefault="00E4231E" w:rsidP="00E4231E">
      <w:r>
        <w:t xml:space="preserve">        {</w:t>
      </w:r>
    </w:p>
    <w:p w14:paraId="7ACC9B2B" w14:textId="77777777" w:rsidR="00E4231E" w:rsidRDefault="00E4231E" w:rsidP="00E4231E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1669B284" w14:textId="77777777" w:rsidR="00E4231E" w:rsidRDefault="00E4231E" w:rsidP="00E4231E">
      <w:r>
        <w:t xml:space="preserve">        }</w:t>
      </w:r>
    </w:p>
    <w:p w14:paraId="6FF22906" w14:textId="77777777" w:rsidR="00E4231E" w:rsidRDefault="00E4231E" w:rsidP="00E4231E">
      <w:r>
        <w:t xml:space="preserve">    }</w:t>
      </w:r>
    </w:p>
    <w:p w14:paraId="381CB86D" w14:textId="77777777" w:rsidR="00E4231E" w:rsidRDefault="00E4231E" w:rsidP="00E4231E">
      <w:r>
        <w:t xml:space="preserve">    public static void </w:t>
      </w:r>
      <w:proofErr w:type="spellStart"/>
      <w:r>
        <w:t>sortStores</w:t>
      </w:r>
      <w:proofErr w:type="spellEnd"/>
      <w:r>
        <w:t>(Item[] a, int b)</w:t>
      </w:r>
    </w:p>
    <w:p w14:paraId="40DC0125" w14:textId="77777777" w:rsidR="00E4231E" w:rsidRDefault="00E4231E" w:rsidP="00E4231E">
      <w:r>
        <w:t xml:space="preserve">    {</w:t>
      </w:r>
    </w:p>
    <w:p w14:paraId="5324B039" w14:textId="77777777" w:rsidR="00E4231E" w:rsidRDefault="00E4231E" w:rsidP="00E4231E">
      <w:r>
        <w:t xml:space="preserve">        Item temp;</w:t>
      </w:r>
    </w:p>
    <w:p w14:paraId="418954FF" w14:textId="77777777" w:rsidR="00E4231E" w:rsidRDefault="00E4231E" w:rsidP="00E4231E">
      <w:r>
        <w:t xml:space="preserve">        int </w:t>
      </w:r>
      <w:proofErr w:type="spellStart"/>
      <w:r>
        <w:t>i</w:t>
      </w:r>
      <w:proofErr w:type="spellEnd"/>
      <w:r>
        <w:t>;</w:t>
      </w:r>
    </w:p>
    <w:p w14:paraId="4C8E8FC1" w14:textId="77777777" w:rsidR="00E4231E" w:rsidRDefault="00E4231E" w:rsidP="00E4231E">
      <w:r>
        <w:t xml:space="preserve">        int k;</w:t>
      </w:r>
    </w:p>
    <w:p w14:paraId="142DC625" w14:textId="77777777" w:rsidR="00E4231E" w:rsidRDefault="00E4231E" w:rsidP="00E4231E">
      <w:r>
        <w:t xml:space="preserve">        int </w:t>
      </w:r>
      <w:proofErr w:type="spellStart"/>
      <w:r>
        <w:t>posmax</w:t>
      </w:r>
      <w:proofErr w:type="spellEnd"/>
      <w:r>
        <w:t>;</w:t>
      </w:r>
    </w:p>
    <w:p w14:paraId="3B17238D" w14:textId="77777777" w:rsidR="00E4231E" w:rsidRDefault="00E4231E" w:rsidP="00E4231E">
      <w:r>
        <w:lastRenderedPageBreak/>
        <w:t xml:space="preserve">        if(b==1)</w:t>
      </w:r>
    </w:p>
    <w:p w14:paraId="01BBB536" w14:textId="77777777" w:rsidR="00E4231E" w:rsidRDefault="00E4231E" w:rsidP="00E4231E">
      <w:r>
        <w:t xml:space="preserve">        {</w:t>
      </w:r>
    </w:p>
    <w:p w14:paraId="19239C0E" w14:textId="77777777" w:rsidR="00E4231E" w:rsidRDefault="00E4231E" w:rsidP="00E4231E">
      <w:r>
        <w:t xml:space="preserve">            for ( </w:t>
      </w:r>
      <w:proofErr w:type="spellStart"/>
      <w:r>
        <w:t>i</w:t>
      </w:r>
      <w:proofErr w:type="spellEnd"/>
      <w:r>
        <w:t xml:space="preserve"> = </w:t>
      </w:r>
      <w:proofErr w:type="spellStart"/>
      <w:r>
        <w:t>a.length</w:t>
      </w:r>
      <w:proofErr w:type="spellEnd"/>
      <w:r>
        <w:t xml:space="preserve"> - 1 ; </w:t>
      </w:r>
      <w:proofErr w:type="spellStart"/>
      <w:r>
        <w:t>i</w:t>
      </w:r>
      <w:proofErr w:type="spellEnd"/>
      <w:r>
        <w:t xml:space="preserve"> &gt; 0 ; </w:t>
      </w:r>
      <w:proofErr w:type="spellStart"/>
      <w:r>
        <w:t>i</w:t>
      </w:r>
      <w:proofErr w:type="spellEnd"/>
      <w:r>
        <w:t>-- )</w:t>
      </w:r>
    </w:p>
    <w:p w14:paraId="06268ADA" w14:textId="77777777" w:rsidR="00E4231E" w:rsidRDefault="00E4231E" w:rsidP="00E4231E">
      <w:r>
        <w:t xml:space="preserve">            {</w:t>
      </w:r>
    </w:p>
    <w:p w14:paraId="0FA9756F" w14:textId="77777777" w:rsidR="00E4231E" w:rsidRDefault="00E4231E" w:rsidP="00E4231E">
      <w:r>
        <w:t xml:space="preserve">                </w:t>
      </w:r>
      <w:proofErr w:type="spellStart"/>
      <w:r>
        <w:t>posmax</w:t>
      </w:r>
      <w:proofErr w:type="spellEnd"/>
      <w:r>
        <w:t xml:space="preserve"> = 0;</w:t>
      </w:r>
    </w:p>
    <w:p w14:paraId="730AEB8D" w14:textId="77777777" w:rsidR="00E4231E" w:rsidRDefault="00E4231E" w:rsidP="00E4231E">
      <w:r>
        <w:t xml:space="preserve">                for ( k = 1 ; k &lt;= </w:t>
      </w:r>
      <w:proofErr w:type="spellStart"/>
      <w:r>
        <w:t>i</w:t>
      </w:r>
      <w:proofErr w:type="spellEnd"/>
      <w:r>
        <w:t xml:space="preserve"> ; k++ )</w:t>
      </w:r>
    </w:p>
    <w:p w14:paraId="04FB8453" w14:textId="77777777" w:rsidR="00E4231E" w:rsidRDefault="00E4231E" w:rsidP="00E4231E">
      <w:r>
        <w:t xml:space="preserve">                {</w:t>
      </w:r>
    </w:p>
    <w:p w14:paraId="4010209F" w14:textId="77777777" w:rsidR="00E4231E" w:rsidRDefault="00E4231E" w:rsidP="00E4231E">
      <w:r>
        <w:t xml:space="preserve">                    if ( a[ k ].</w:t>
      </w:r>
      <w:proofErr w:type="spellStart"/>
      <w:r>
        <w:t>getStore</w:t>
      </w:r>
      <w:proofErr w:type="spellEnd"/>
      <w:r>
        <w:t xml:space="preserve">() &gt; a[ </w:t>
      </w:r>
      <w:proofErr w:type="spellStart"/>
      <w:r>
        <w:t>posmax</w:t>
      </w:r>
      <w:proofErr w:type="spellEnd"/>
      <w:r>
        <w:t xml:space="preserve"> ].</w:t>
      </w:r>
      <w:proofErr w:type="spellStart"/>
      <w:r>
        <w:t>getStore</w:t>
      </w:r>
      <w:proofErr w:type="spellEnd"/>
      <w:r>
        <w:t>() )</w:t>
      </w:r>
    </w:p>
    <w:p w14:paraId="45C03DA4" w14:textId="77777777" w:rsidR="00E4231E" w:rsidRDefault="00E4231E" w:rsidP="00E4231E">
      <w:r>
        <w:t xml:space="preserve">                    {</w:t>
      </w:r>
    </w:p>
    <w:p w14:paraId="7B099A29" w14:textId="77777777" w:rsidR="00E4231E" w:rsidRDefault="00E4231E" w:rsidP="00E4231E">
      <w:r>
        <w:t xml:space="preserve">                        </w:t>
      </w:r>
      <w:proofErr w:type="spellStart"/>
      <w:r>
        <w:t>posmax</w:t>
      </w:r>
      <w:proofErr w:type="spellEnd"/>
      <w:r>
        <w:t xml:space="preserve"> = k;</w:t>
      </w:r>
    </w:p>
    <w:p w14:paraId="3A6C1214" w14:textId="77777777" w:rsidR="00E4231E" w:rsidRDefault="00E4231E" w:rsidP="00E4231E">
      <w:r>
        <w:t xml:space="preserve">                    }</w:t>
      </w:r>
    </w:p>
    <w:p w14:paraId="5EFE546B" w14:textId="77777777" w:rsidR="00E4231E" w:rsidRDefault="00E4231E" w:rsidP="00E4231E">
      <w:r>
        <w:t xml:space="preserve">                }</w:t>
      </w:r>
    </w:p>
    <w:p w14:paraId="5DF96DD4" w14:textId="77777777" w:rsidR="00E4231E" w:rsidRDefault="00E4231E" w:rsidP="00E4231E">
      <w:r>
        <w:t xml:space="preserve">                temp = a[ </w:t>
      </w:r>
      <w:proofErr w:type="spellStart"/>
      <w:r>
        <w:t>i</w:t>
      </w:r>
      <w:proofErr w:type="spellEnd"/>
      <w:r>
        <w:t xml:space="preserve"> ];</w:t>
      </w:r>
    </w:p>
    <w:p w14:paraId="44F73981" w14:textId="77777777" w:rsidR="00E4231E" w:rsidRDefault="00E4231E" w:rsidP="00E4231E">
      <w:r>
        <w:t xml:space="preserve">                a[ </w:t>
      </w:r>
      <w:proofErr w:type="spellStart"/>
      <w:r>
        <w:t>i</w:t>
      </w:r>
      <w:proofErr w:type="spellEnd"/>
      <w:r>
        <w:t xml:space="preserve"> ] = a[</w:t>
      </w:r>
      <w:proofErr w:type="spellStart"/>
      <w:r>
        <w:t>posmax</w:t>
      </w:r>
      <w:proofErr w:type="spellEnd"/>
      <w:r>
        <w:t xml:space="preserve"> ];</w:t>
      </w:r>
    </w:p>
    <w:p w14:paraId="5B65DB62" w14:textId="77777777" w:rsidR="00E4231E" w:rsidRDefault="00E4231E" w:rsidP="00E4231E">
      <w:r>
        <w:t xml:space="preserve">                a[ </w:t>
      </w:r>
      <w:proofErr w:type="spellStart"/>
      <w:r>
        <w:t>posmax</w:t>
      </w:r>
      <w:proofErr w:type="spellEnd"/>
      <w:r>
        <w:t xml:space="preserve"> ] = temp;</w:t>
      </w:r>
    </w:p>
    <w:p w14:paraId="6D9E306A" w14:textId="77777777" w:rsidR="00E4231E" w:rsidRDefault="00E4231E" w:rsidP="00E4231E">
      <w:r>
        <w:t xml:space="preserve">            }</w:t>
      </w:r>
    </w:p>
    <w:p w14:paraId="68B44F56" w14:textId="77777777" w:rsidR="00E4231E" w:rsidRDefault="00E4231E" w:rsidP="00E4231E">
      <w:r>
        <w:t xml:space="preserve">        }</w:t>
      </w:r>
    </w:p>
    <w:p w14:paraId="685487C2" w14:textId="77777777" w:rsidR="00E4231E" w:rsidRDefault="00E4231E" w:rsidP="00E4231E">
      <w:r>
        <w:t xml:space="preserve">        else if (b==2)</w:t>
      </w:r>
    </w:p>
    <w:p w14:paraId="0DE8FE70" w14:textId="77777777" w:rsidR="00E4231E" w:rsidRDefault="00E4231E" w:rsidP="00E4231E">
      <w:r>
        <w:t xml:space="preserve">        {</w:t>
      </w:r>
    </w:p>
    <w:p w14:paraId="3E75C3D0" w14:textId="77777777" w:rsidR="00E4231E" w:rsidRDefault="00E4231E" w:rsidP="00E4231E">
      <w:r>
        <w:t xml:space="preserve">            for ( </w:t>
      </w:r>
      <w:proofErr w:type="spellStart"/>
      <w:r>
        <w:t>i</w:t>
      </w:r>
      <w:proofErr w:type="spellEnd"/>
      <w:r>
        <w:t xml:space="preserve"> = </w:t>
      </w:r>
      <w:proofErr w:type="spellStart"/>
      <w:r>
        <w:t>a.length</w:t>
      </w:r>
      <w:proofErr w:type="spellEnd"/>
      <w:r>
        <w:t xml:space="preserve"> - 1 ; </w:t>
      </w:r>
      <w:proofErr w:type="spellStart"/>
      <w:r>
        <w:t>i</w:t>
      </w:r>
      <w:proofErr w:type="spellEnd"/>
      <w:r>
        <w:t xml:space="preserve"> &gt; 0 ; </w:t>
      </w:r>
      <w:proofErr w:type="spellStart"/>
      <w:r>
        <w:t>i</w:t>
      </w:r>
      <w:proofErr w:type="spellEnd"/>
      <w:r>
        <w:t>-- )</w:t>
      </w:r>
    </w:p>
    <w:p w14:paraId="46E5D416" w14:textId="77777777" w:rsidR="00E4231E" w:rsidRDefault="00E4231E" w:rsidP="00E4231E">
      <w:r>
        <w:t xml:space="preserve">            {</w:t>
      </w:r>
    </w:p>
    <w:p w14:paraId="7A061B71" w14:textId="77777777" w:rsidR="00E4231E" w:rsidRDefault="00E4231E" w:rsidP="00E4231E">
      <w:r>
        <w:t xml:space="preserve">                </w:t>
      </w:r>
      <w:proofErr w:type="spellStart"/>
      <w:r>
        <w:t>posmax</w:t>
      </w:r>
      <w:proofErr w:type="spellEnd"/>
      <w:r>
        <w:t xml:space="preserve"> = 0;</w:t>
      </w:r>
    </w:p>
    <w:p w14:paraId="5757BAE1" w14:textId="77777777" w:rsidR="00E4231E" w:rsidRDefault="00E4231E" w:rsidP="00E4231E">
      <w:r>
        <w:t xml:space="preserve">                for ( k = 1 ; k &lt;= </w:t>
      </w:r>
      <w:proofErr w:type="spellStart"/>
      <w:r>
        <w:t>i</w:t>
      </w:r>
      <w:proofErr w:type="spellEnd"/>
      <w:r>
        <w:t xml:space="preserve"> ; k++ )</w:t>
      </w:r>
    </w:p>
    <w:p w14:paraId="5BA93B41" w14:textId="77777777" w:rsidR="00E4231E" w:rsidRDefault="00E4231E" w:rsidP="00E4231E">
      <w:r>
        <w:lastRenderedPageBreak/>
        <w:t xml:space="preserve">                {</w:t>
      </w:r>
    </w:p>
    <w:p w14:paraId="06530D93" w14:textId="77777777" w:rsidR="00E4231E" w:rsidRDefault="00E4231E" w:rsidP="00E4231E">
      <w:r>
        <w:t xml:space="preserve">                    if ( a[ k ].</w:t>
      </w:r>
      <w:proofErr w:type="spellStart"/>
      <w:r>
        <w:t>getStore</w:t>
      </w:r>
      <w:proofErr w:type="spellEnd"/>
      <w:r>
        <w:t xml:space="preserve">() &lt; a[ </w:t>
      </w:r>
      <w:proofErr w:type="spellStart"/>
      <w:r>
        <w:t>posmax</w:t>
      </w:r>
      <w:proofErr w:type="spellEnd"/>
      <w:r>
        <w:t xml:space="preserve"> ].</w:t>
      </w:r>
      <w:proofErr w:type="spellStart"/>
      <w:r>
        <w:t>getStore</w:t>
      </w:r>
      <w:proofErr w:type="spellEnd"/>
      <w:r>
        <w:t>() )</w:t>
      </w:r>
    </w:p>
    <w:p w14:paraId="3B3C7587" w14:textId="77777777" w:rsidR="00E4231E" w:rsidRDefault="00E4231E" w:rsidP="00E4231E">
      <w:r>
        <w:t xml:space="preserve">                    {</w:t>
      </w:r>
    </w:p>
    <w:p w14:paraId="19758D91" w14:textId="77777777" w:rsidR="00E4231E" w:rsidRDefault="00E4231E" w:rsidP="00E4231E">
      <w:r>
        <w:t xml:space="preserve">                        </w:t>
      </w:r>
      <w:proofErr w:type="spellStart"/>
      <w:r>
        <w:t>posmax</w:t>
      </w:r>
      <w:proofErr w:type="spellEnd"/>
      <w:r>
        <w:t xml:space="preserve"> = k;</w:t>
      </w:r>
    </w:p>
    <w:p w14:paraId="4DC4BF21" w14:textId="77777777" w:rsidR="00E4231E" w:rsidRDefault="00E4231E" w:rsidP="00E4231E">
      <w:r>
        <w:t xml:space="preserve">                    }</w:t>
      </w:r>
    </w:p>
    <w:p w14:paraId="0FE52B75" w14:textId="77777777" w:rsidR="00E4231E" w:rsidRDefault="00E4231E" w:rsidP="00E4231E">
      <w:r>
        <w:t xml:space="preserve">                }</w:t>
      </w:r>
    </w:p>
    <w:p w14:paraId="65C0F281" w14:textId="77777777" w:rsidR="00E4231E" w:rsidRDefault="00E4231E" w:rsidP="00E4231E">
      <w:r>
        <w:t xml:space="preserve">                temp = a[ </w:t>
      </w:r>
      <w:proofErr w:type="spellStart"/>
      <w:r>
        <w:t>i</w:t>
      </w:r>
      <w:proofErr w:type="spellEnd"/>
      <w:r>
        <w:t xml:space="preserve"> ];</w:t>
      </w:r>
    </w:p>
    <w:p w14:paraId="3624383F" w14:textId="77777777" w:rsidR="00E4231E" w:rsidRDefault="00E4231E" w:rsidP="00E4231E">
      <w:r>
        <w:t xml:space="preserve">                a[ </w:t>
      </w:r>
      <w:proofErr w:type="spellStart"/>
      <w:r>
        <w:t>i</w:t>
      </w:r>
      <w:proofErr w:type="spellEnd"/>
      <w:r>
        <w:t xml:space="preserve"> ] = a[</w:t>
      </w:r>
      <w:proofErr w:type="spellStart"/>
      <w:r>
        <w:t>posmax</w:t>
      </w:r>
      <w:proofErr w:type="spellEnd"/>
      <w:r>
        <w:t xml:space="preserve"> ];</w:t>
      </w:r>
    </w:p>
    <w:p w14:paraId="268EAC9E" w14:textId="77777777" w:rsidR="00E4231E" w:rsidRDefault="00E4231E" w:rsidP="00E4231E">
      <w:r>
        <w:t xml:space="preserve">                a[ </w:t>
      </w:r>
      <w:proofErr w:type="spellStart"/>
      <w:r>
        <w:t>posmax</w:t>
      </w:r>
      <w:proofErr w:type="spellEnd"/>
      <w:r>
        <w:t xml:space="preserve"> ] = temp;</w:t>
      </w:r>
    </w:p>
    <w:p w14:paraId="4A80FA2C" w14:textId="77777777" w:rsidR="00E4231E" w:rsidRDefault="00E4231E" w:rsidP="00E4231E">
      <w:r>
        <w:t xml:space="preserve">            }</w:t>
      </w:r>
    </w:p>
    <w:p w14:paraId="510A3C7B" w14:textId="77777777" w:rsidR="00E4231E" w:rsidRDefault="00E4231E" w:rsidP="00E4231E">
      <w:r>
        <w:t xml:space="preserve">        }</w:t>
      </w:r>
    </w:p>
    <w:p w14:paraId="10BF1400" w14:textId="77777777" w:rsidR="00E4231E" w:rsidRDefault="00E4231E" w:rsidP="00E4231E">
      <w:r>
        <w:t xml:space="preserve">        else</w:t>
      </w:r>
    </w:p>
    <w:p w14:paraId="0D6F0B43" w14:textId="77777777" w:rsidR="00E4231E" w:rsidRDefault="00E4231E" w:rsidP="00E4231E">
      <w:r>
        <w:t xml:space="preserve">        {</w:t>
      </w:r>
    </w:p>
    <w:p w14:paraId="780FB2D9" w14:textId="77777777" w:rsidR="00E4231E" w:rsidRDefault="00E4231E" w:rsidP="00E4231E">
      <w:r>
        <w:t xml:space="preserve">            </w:t>
      </w:r>
      <w:proofErr w:type="spellStart"/>
      <w:r>
        <w:t>System.out.println</w:t>
      </w:r>
      <w:proofErr w:type="spellEnd"/>
      <w:r>
        <w:t>("ERROR");</w:t>
      </w:r>
    </w:p>
    <w:p w14:paraId="0D4D20CD" w14:textId="77777777" w:rsidR="00E4231E" w:rsidRDefault="00E4231E" w:rsidP="00E4231E">
      <w:r>
        <w:t xml:space="preserve">        }</w:t>
      </w:r>
    </w:p>
    <w:p w14:paraId="62F01696" w14:textId="77777777" w:rsidR="00E4231E" w:rsidRDefault="00E4231E" w:rsidP="00E4231E">
      <w:r>
        <w:t xml:space="preserve">    }</w:t>
      </w:r>
    </w:p>
    <w:p w14:paraId="2F9F6896" w14:textId="77777777" w:rsidR="00E4231E" w:rsidRDefault="00E4231E" w:rsidP="00E4231E">
      <w:r>
        <w:t xml:space="preserve">    public static void </w:t>
      </w:r>
      <w:proofErr w:type="spellStart"/>
      <w:r>
        <w:t>sortPrices</w:t>
      </w:r>
      <w:proofErr w:type="spellEnd"/>
      <w:r>
        <w:t>(Item[] a, int low, int high)</w:t>
      </w:r>
    </w:p>
    <w:p w14:paraId="117C1225" w14:textId="77777777" w:rsidR="00E4231E" w:rsidRDefault="00E4231E" w:rsidP="00E4231E">
      <w:r>
        <w:t xml:space="preserve">    {</w:t>
      </w:r>
    </w:p>
    <w:p w14:paraId="5FD0CC23" w14:textId="77777777" w:rsidR="00E4231E" w:rsidRDefault="00E4231E" w:rsidP="00E4231E">
      <w:r>
        <w:t xml:space="preserve">        if ( low == high )</w:t>
      </w:r>
    </w:p>
    <w:p w14:paraId="68344B7B" w14:textId="77777777" w:rsidR="00E4231E" w:rsidRDefault="00E4231E" w:rsidP="00E4231E">
      <w:r>
        <w:t xml:space="preserve">        {</w:t>
      </w:r>
    </w:p>
    <w:p w14:paraId="394095AF" w14:textId="77777777" w:rsidR="00E4231E" w:rsidRDefault="00E4231E" w:rsidP="00E4231E">
      <w:r>
        <w:t xml:space="preserve">            return;</w:t>
      </w:r>
    </w:p>
    <w:p w14:paraId="7DBB38E8" w14:textId="77777777" w:rsidR="00E4231E" w:rsidRDefault="00E4231E" w:rsidP="00E4231E">
      <w:r>
        <w:t xml:space="preserve">        }</w:t>
      </w:r>
    </w:p>
    <w:p w14:paraId="1283106C" w14:textId="77777777" w:rsidR="00E4231E" w:rsidRDefault="00E4231E" w:rsidP="00E4231E">
      <w:r>
        <w:t xml:space="preserve">        int mid = ( low + high ) / 2;</w:t>
      </w:r>
    </w:p>
    <w:p w14:paraId="4919C7B1" w14:textId="77777777" w:rsidR="00E4231E" w:rsidRDefault="00E4231E" w:rsidP="00E4231E">
      <w:r>
        <w:lastRenderedPageBreak/>
        <w:t xml:space="preserve">        </w:t>
      </w:r>
      <w:proofErr w:type="spellStart"/>
      <w:r>
        <w:t>sortPrices</w:t>
      </w:r>
      <w:proofErr w:type="spellEnd"/>
      <w:r>
        <w:t>( a, low, mid );</w:t>
      </w:r>
    </w:p>
    <w:p w14:paraId="7D0E9D93" w14:textId="77777777" w:rsidR="00E4231E" w:rsidRDefault="00E4231E" w:rsidP="00E4231E">
      <w:r>
        <w:t xml:space="preserve">        </w:t>
      </w:r>
      <w:proofErr w:type="spellStart"/>
      <w:r>
        <w:t>sortPrices</w:t>
      </w:r>
      <w:proofErr w:type="spellEnd"/>
      <w:r>
        <w:t>( a, mid + 1, high);</w:t>
      </w:r>
    </w:p>
    <w:p w14:paraId="34C00D29" w14:textId="77777777" w:rsidR="00E4231E" w:rsidRDefault="00E4231E" w:rsidP="00E4231E">
      <w:r>
        <w:t xml:space="preserve">        </w:t>
      </w:r>
      <w:proofErr w:type="spellStart"/>
      <w:r>
        <w:t>mergePrices</w:t>
      </w:r>
      <w:proofErr w:type="spellEnd"/>
      <w:r>
        <w:t>( a, low, mid, high);</w:t>
      </w:r>
    </w:p>
    <w:p w14:paraId="46C5A201" w14:textId="77777777" w:rsidR="00E4231E" w:rsidRDefault="00E4231E" w:rsidP="00E4231E">
      <w:r>
        <w:t xml:space="preserve">    }</w:t>
      </w:r>
    </w:p>
    <w:p w14:paraId="26E4DE7A" w14:textId="77777777" w:rsidR="00E4231E" w:rsidRDefault="00E4231E" w:rsidP="00E4231E">
      <w:r>
        <w:t xml:space="preserve">    public static void </w:t>
      </w:r>
      <w:proofErr w:type="spellStart"/>
      <w:r>
        <w:t>mergePrices</w:t>
      </w:r>
      <w:proofErr w:type="spellEnd"/>
      <w:r>
        <w:t>( Item[] a, int low, int mid, int high )</w:t>
      </w:r>
    </w:p>
    <w:p w14:paraId="3537A731" w14:textId="77777777" w:rsidR="00E4231E" w:rsidRDefault="00E4231E" w:rsidP="00E4231E">
      <w:r>
        <w:t xml:space="preserve">    {</w:t>
      </w:r>
    </w:p>
    <w:p w14:paraId="3315D779" w14:textId="77777777" w:rsidR="00E4231E" w:rsidRDefault="00E4231E" w:rsidP="00E4231E">
      <w:r>
        <w:t xml:space="preserve">        Item[] temp = new Item[ high - low + 1 ];</w:t>
      </w:r>
    </w:p>
    <w:p w14:paraId="67F7FA2C" w14:textId="77777777" w:rsidR="00E4231E" w:rsidRDefault="00E4231E" w:rsidP="00E4231E">
      <w:r>
        <w:t xml:space="preserve">        int </w:t>
      </w:r>
      <w:proofErr w:type="spellStart"/>
      <w:r>
        <w:t>i</w:t>
      </w:r>
      <w:proofErr w:type="spellEnd"/>
      <w:r>
        <w:t xml:space="preserve"> = low, j = mid + 1, n = 0;</w:t>
      </w:r>
    </w:p>
    <w:p w14:paraId="2F45532F" w14:textId="77777777" w:rsidR="00E4231E" w:rsidRDefault="00E4231E" w:rsidP="00E4231E">
      <w:r>
        <w:t xml:space="preserve">        while ( </w:t>
      </w:r>
      <w:proofErr w:type="spellStart"/>
      <w:r>
        <w:t>i</w:t>
      </w:r>
      <w:proofErr w:type="spellEnd"/>
      <w:r>
        <w:t xml:space="preserve"> &lt;= mid || j &lt;= high )</w:t>
      </w:r>
    </w:p>
    <w:p w14:paraId="11950CD1" w14:textId="77777777" w:rsidR="00E4231E" w:rsidRDefault="00E4231E" w:rsidP="00E4231E">
      <w:r>
        <w:t xml:space="preserve">        {</w:t>
      </w:r>
    </w:p>
    <w:p w14:paraId="1E196021" w14:textId="77777777" w:rsidR="00E4231E" w:rsidRDefault="00E4231E" w:rsidP="00E4231E">
      <w:r>
        <w:t xml:space="preserve">            if ( </w:t>
      </w:r>
      <w:proofErr w:type="spellStart"/>
      <w:r>
        <w:t>i</w:t>
      </w:r>
      <w:proofErr w:type="spellEnd"/>
      <w:r>
        <w:t xml:space="preserve"> &gt; mid )</w:t>
      </w:r>
    </w:p>
    <w:p w14:paraId="4E89A04A" w14:textId="77777777" w:rsidR="00E4231E" w:rsidRDefault="00E4231E" w:rsidP="00E4231E">
      <w:r>
        <w:t xml:space="preserve">            {</w:t>
      </w:r>
    </w:p>
    <w:p w14:paraId="10D7099B" w14:textId="77777777" w:rsidR="00E4231E" w:rsidRDefault="00E4231E" w:rsidP="00E4231E">
      <w:r>
        <w:t xml:space="preserve">                temp[ n ] = a[ j ];</w:t>
      </w:r>
    </w:p>
    <w:p w14:paraId="2498472B" w14:textId="77777777" w:rsidR="00E4231E" w:rsidRDefault="00E4231E" w:rsidP="00E4231E">
      <w:r>
        <w:t xml:space="preserve">                </w:t>
      </w:r>
      <w:proofErr w:type="spellStart"/>
      <w:r>
        <w:t>j++</w:t>
      </w:r>
      <w:proofErr w:type="spellEnd"/>
      <w:r>
        <w:t>;</w:t>
      </w:r>
    </w:p>
    <w:p w14:paraId="00EEF785" w14:textId="77777777" w:rsidR="00E4231E" w:rsidRDefault="00E4231E" w:rsidP="00E4231E">
      <w:r>
        <w:t xml:space="preserve">            }</w:t>
      </w:r>
    </w:p>
    <w:p w14:paraId="6A9A53F3" w14:textId="77777777" w:rsidR="00E4231E" w:rsidRDefault="00E4231E" w:rsidP="00E4231E">
      <w:r>
        <w:t xml:space="preserve">            else if ( j &gt; high )</w:t>
      </w:r>
    </w:p>
    <w:p w14:paraId="3D9378AE" w14:textId="77777777" w:rsidR="00E4231E" w:rsidRDefault="00E4231E" w:rsidP="00E4231E">
      <w:r>
        <w:t xml:space="preserve">            {</w:t>
      </w:r>
    </w:p>
    <w:p w14:paraId="5D8983A0" w14:textId="77777777" w:rsidR="00E4231E" w:rsidRDefault="00E4231E" w:rsidP="00E4231E">
      <w:r>
        <w:t xml:space="preserve">                temp[ n ] = a[ </w:t>
      </w:r>
      <w:proofErr w:type="spellStart"/>
      <w:r>
        <w:t>i</w:t>
      </w:r>
      <w:proofErr w:type="spellEnd"/>
      <w:r>
        <w:t xml:space="preserve"> ];</w:t>
      </w:r>
    </w:p>
    <w:p w14:paraId="7F8B77D9" w14:textId="77777777" w:rsidR="00E4231E" w:rsidRDefault="00E4231E" w:rsidP="00E4231E">
      <w:r>
        <w:t xml:space="preserve">                </w:t>
      </w:r>
      <w:proofErr w:type="spellStart"/>
      <w:r>
        <w:t>i</w:t>
      </w:r>
      <w:proofErr w:type="spellEnd"/>
      <w:r>
        <w:t>++;</w:t>
      </w:r>
    </w:p>
    <w:p w14:paraId="2481C129" w14:textId="77777777" w:rsidR="00E4231E" w:rsidRDefault="00E4231E" w:rsidP="00E4231E">
      <w:r>
        <w:t xml:space="preserve">            }</w:t>
      </w:r>
    </w:p>
    <w:p w14:paraId="20DC0927" w14:textId="77777777" w:rsidR="00E4231E" w:rsidRDefault="00E4231E" w:rsidP="00E4231E">
      <w:r>
        <w:t xml:space="preserve">            else if ( a[ </w:t>
      </w:r>
      <w:proofErr w:type="spellStart"/>
      <w:r>
        <w:t>i</w:t>
      </w:r>
      <w:proofErr w:type="spellEnd"/>
      <w:r>
        <w:t xml:space="preserve"> ].</w:t>
      </w:r>
      <w:proofErr w:type="spellStart"/>
      <w:r>
        <w:t>getPrice</w:t>
      </w:r>
      <w:proofErr w:type="spellEnd"/>
      <w:r>
        <w:t>() &gt; a[ j ].</w:t>
      </w:r>
      <w:proofErr w:type="spellStart"/>
      <w:r>
        <w:t>getPrice</w:t>
      </w:r>
      <w:proofErr w:type="spellEnd"/>
      <w:r>
        <w:t>() )</w:t>
      </w:r>
    </w:p>
    <w:p w14:paraId="3457ED0B" w14:textId="77777777" w:rsidR="00E4231E" w:rsidRDefault="00E4231E" w:rsidP="00E4231E">
      <w:r>
        <w:t xml:space="preserve">            {</w:t>
      </w:r>
    </w:p>
    <w:p w14:paraId="2C2D8A9A" w14:textId="77777777" w:rsidR="00E4231E" w:rsidRDefault="00E4231E" w:rsidP="00E4231E">
      <w:r>
        <w:t xml:space="preserve">                temp[ n ] = a[ </w:t>
      </w:r>
      <w:proofErr w:type="spellStart"/>
      <w:r>
        <w:t>i</w:t>
      </w:r>
      <w:proofErr w:type="spellEnd"/>
      <w:r>
        <w:t xml:space="preserve"> ];</w:t>
      </w:r>
    </w:p>
    <w:p w14:paraId="6A2AF3FC" w14:textId="77777777" w:rsidR="00E4231E" w:rsidRDefault="00E4231E" w:rsidP="00E4231E">
      <w:r>
        <w:lastRenderedPageBreak/>
        <w:t xml:space="preserve">                </w:t>
      </w:r>
      <w:proofErr w:type="spellStart"/>
      <w:r>
        <w:t>i</w:t>
      </w:r>
      <w:proofErr w:type="spellEnd"/>
      <w:r>
        <w:t>++;</w:t>
      </w:r>
    </w:p>
    <w:p w14:paraId="0CDEF3AD" w14:textId="77777777" w:rsidR="00E4231E" w:rsidRDefault="00E4231E" w:rsidP="00E4231E">
      <w:r>
        <w:t xml:space="preserve">            }</w:t>
      </w:r>
    </w:p>
    <w:p w14:paraId="6036E141" w14:textId="77777777" w:rsidR="00E4231E" w:rsidRDefault="00E4231E" w:rsidP="00E4231E">
      <w:r>
        <w:t xml:space="preserve">            else</w:t>
      </w:r>
    </w:p>
    <w:p w14:paraId="346C574D" w14:textId="77777777" w:rsidR="00E4231E" w:rsidRDefault="00E4231E" w:rsidP="00E4231E">
      <w:r>
        <w:t xml:space="preserve">            {</w:t>
      </w:r>
    </w:p>
    <w:p w14:paraId="3B5DF2E6" w14:textId="77777777" w:rsidR="00E4231E" w:rsidRDefault="00E4231E" w:rsidP="00E4231E">
      <w:r>
        <w:t xml:space="preserve">                temp[ n ] = a[ j ];</w:t>
      </w:r>
    </w:p>
    <w:p w14:paraId="1E3C37CD" w14:textId="77777777" w:rsidR="00E4231E" w:rsidRDefault="00E4231E" w:rsidP="00E4231E">
      <w:r>
        <w:t xml:space="preserve">                </w:t>
      </w:r>
      <w:proofErr w:type="spellStart"/>
      <w:r>
        <w:t>j++</w:t>
      </w:r>
      <w:proofErr w:type="spellEnd"/>
      <w:r>
        <w:t>;</w:t>
      </w:r>
    </w:p>
    <w:p w14:paraId="07356993" w14:textId="77777777" w:rsidR="00E4231E" w:rsidRDefault="00E4231E" w:rsidP="00E4231E">
      <w:r>
        <w:t xml:space="preserve">            }</w:t>
      </w:r>
    </w:p>
    <w:p w14:paraId="271FE56D" w14:textId="77777777" w:rsidR="00E4231E" w:rsidRDefault="00E4231E" w:rsidP="00E4231E">
      <w:r>
        <w:t xml:space="preserve">            n++;</w:t>
      </w:r>
    </w:p>
    <w:p w14:paraId="0DB142D8" w14:textId="77777777" w:rsidR="00E4231E" w:rsidRDefault="00E4231E" w:rsidP="00E4231E">
      <w:r>
        <w:t xml:space="preserve">        }</w:t>
      </w:r>
    </w:p>
    <w:p w14:paraId="645E0D71" w14:textId="77777777" w:rsidR="00E4231E" w:rsidRDefault="00E4231E" w:rsidP="00E4231E">
      <w:r>
        <w:t xml:space="preserve">        for ( int k = low ; k &lt;= high ; k++ )</w:t>
      </w:r>
    </w:p>
    <w:p w14:paraId="07369201" w14:textId="77777777" w:rsidR="00E4231E" w:rsidRDefault="00E4231E" w:rsidP="00E4231E">
      <w:r>
        <w:t xml:space="preserve">        {</w:t>
      </w:r>
    </w:p>
    <w:p w14:paraId="538BDDB2" w14:textId="77777777" w:rsidR="00E4231E" w:rsidRDefault="00E4231E" w:rsidP="00E4231E">
      <w:r>
        <w:t xml:space="preserve">            a[ k ] = temp[ k - low ];</w:t>
      </w:r>
    </w:p>
    <w:p w14:paraId="37C4CB62" w14:textId="77777777" w:rsidR="00E4231E" w:rsidRDefault="00E4231E" w:rsidP="00E4231E">
      <w:r>
        <w:t xml:space="preserve">        }</w:t>
      </w:r>
    </w:p>
    <w:p w14:paraId="13BB40A7" w14:textId="77777777" w:rsidR="00E4231E" w:rsidRDefault="00E4231E" w:rsidP="00E4231E">
      <w:r>
        <w:t xml:space="preserve">    } </w:t>
      </w:r>
    </w:p>
    <w:p w14:paraId="6F6501DF" w14:textId="11ABF62D" w:rsidR="00E4231E" w:rsidRDefault="00E4231E" w:rsidP="00E4231E">
      <w:r>
        <w:t>}</w:t>
      </w:r>
    </w:p>
    <w:sectPr w:rsidR="00E423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MDe1MDc0tzSxNDBQ0lEKTi0uzszPAykwrAUAPijAXCwAAAA="/>
  </w:docVars>
  <w:rsids>
    <w:rsidRoot w:val="00E4231E"/>
    <w:rsid w:val="006866DB"/>
    <w:rsid w:val="00AF0B5B"/>
    <w:rsid w:val="00DB2E30"/>
    <w:rsid w:val="00E16BA1"/>
    <w:rsid w:val="00E4231E"/>
    <w:rsid w:val="00F74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F4DC5"/>
  <w15:chartTrackingRefBased/>
  <w15:docId w15:val="{D6E0AD61-C48A-4A3E-BC83-9C2444FC8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06BF0D-3D6C-48B5-AD02-D458F99ACC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0475C4-1AA4-407F-8AC1-15C5CF315E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914A46-A61D-4D38-B1C1-131705C48D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4</Pages>
  <Words>1254</Words>
  <Characters>714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4</cp:revision>
  <dcterms:created xsi:type="dcterms:W3CDTF">2020-04-12T17:53:00Z</dcterms:created>
  <dcterms:modified xsi:type="dcterms:W3CDTF">2020-04-13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